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134BB6" w:rsidR="00D42177" w:rsidP="00D42177" w:rsidRDefault="00D42177" w14:paraId="3BB21FF7" w14:textId="777777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Pr="00134BB6" w:rsidR="00D42177" w:rsidP="00D42177" w:rsidRDefault="004B26A5" w14:paraId="3B810F56" w14:textId="7777777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oard </w:t>
      </w:r>
      <w:r w:rsidRPr="00134BB6" w:rsidR="00D42177">
        <w:rPr>
          <w:rFonts w:asciiTheme="minorHAnsi" w:hAnsiTheme="minorHAnsi" w:cstheme="minorHAnsi"/>
          <w:b/>
          <w:sz w:val="22"/>
          <w:szCs w:val="22"/>
        </w:rPr>
        <w:t>Meeting Minutes</w:t>
      </w:r>
    </w:p>
    <w:p w:rsidRPr="00134BB6" w:rsidR="00D42177" w:rsidP="00D42177" w:rsidRDefault="00D42177" w14:paraId="61363074" w14:textId="777777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D42177" w:rsidP="00D42177" w:rsidRDefault="006505E3" w14:paraId="76EDC6A7" w14:textId="0E998F7C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Nor</w:t>
      </w:r>
      <w:r w:rsidR="004B26A5">
        <w:rPr>
          <w:rFonts w:asciiTheme="minorHAnsi" w:hAnsiTheme="minorHAnsi" w:cstheme="minorHAnsi"/>
          <w:b/>
          <w:sz w:val="22"/>
          <w:szCs w:val="22"/>
          <w:u w:val="single"/>
        </w:rPr>
        <w:t>th &amp; East TAPAN BOARD MEETING</w:t>
      </w:r>
      <w:r w:rsidRPr="00134BB6"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:  </w:t>
      </w:r>
      <w:r w:rsidRPr="00134BB6" w:rsidR="00D42177">
        <w:rPr>
          <w:rFonts w:asciiTheme="minorHAnsi" w:hAnsiTheme="minorHAnsi" w:cstheme="minorHAnsi"/>
          <w:sz w:val="22"/>
          <w:szCs w:val="22"/>
          <w:u w:val="single"/>
        </w:rPr>
        <w:tab/>
      </w:r>
      <w:r w:rsidRPr="00134BB6"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</w:t>
      </w:r>
      <w:r w:rsidRPr="00134BB6" w:rsidR="00D42177">
        <w:rPr>
          <w:rFonts w:asciiTheme="minorHAnsi" w:hAnsiTheme="minorHAnsi" w:cstheme="minorHAnsi"/>
          <w:b/>
          <w:sz w:val="22"/>
          <w:szCs w:val="22"/>
          <w:u w:val="single"/>
        </w:rPr>
        <w:t>DATE:</w:t>
      </w:r>
      <w:r w:rsidRPr="00134BB6" w:rsidR="00D42177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E39DB">
        <w:rPr>
          <w:rFonts w:asciiTheme="minorHAnsi" w:hAnsiTheme="minorHAnsi" w:cstheme="minorHAnsi"/>
          <w:sz w:val="22"/>
          <w:szCs w:val="22"/>
          <w:u w:val="single"/>
        </w:rPr>
        <w:t xml:space="preserve">March </w:t>
      </w:r>
      <w:r w:rsidR="004465B0">
        <w:rPr>
          <w:rFonts w:asciiTheme="minorHAnsi" w:hAnsiTheme="minorHAnsi" w:cstheme="minorHAnsi"/>
          <w:sz w:val="22"/>
          <w:szCs w:val="22"/>
          <w:u w:val="single"/>
        </w:rPr>
        <w:t>8</w:t>
      </w:r>
      <w:r w:rsidR="00BC55E6">
        <w:rPr>
          <w:rFonts w:asciiTheme="minorHAnsi" w:hAnsiTheme="minorHAnsi" w:cstheme="minorHAnsi"/>
          <w:sz w:val="22"/>
          <w:szCs w:val="22"/>
          <w:u w:val="single"/>
        </w:rPr>
        <w:t>, 2025</w:t>
      </w:r>
      <w:r w:rsidR="00205D67">
        <w:rPr>
          <w:rFonts w:asciiTheme="minorHAnsi" w:hAnsiTheme="minorHAnsi" w:cstheme="minorHAnsi"/>
          <w:sz w:val="22"/>
          <w:szCs w:val="22"/>
          <w:u w:val="single"/>
        </w:rPr>
        <w:t xml:space="preserve">         </w:t>
      </w:r>
      <w:r w:rsidR="00BC55E6">
        <w:rPr>
          <w:rFonts w:asciiTheme="minorHAnsi" w:hAnsiTheme="minorHAnsi" w:cstheme="minorHAnsi"/>
          <w:sz w:val="22"/>
          <w:szCs w:val="22"/>
          <w:u w:val="single"/>
        </w:rPr>
        <w:t xml:space="preserve">                    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TIME: </w:t>
      </w:r>
      <w:r w:rsidRPr="00134BB6"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Pr="00333F37" w:rsidR="00333F37">
        <w:rPr>
          <w:rFonts w:asciiTheme="minorHAnsi" w:hAnsiTheme="minorHAnsi" w:cstheme="minorHAnsi"/>
          <w:bCs/>
          <w:sz w:val="22"/>
          <w:szCs w:val="22"/>
          <w:u w:val="single"/>
        </w:rPr>
        <w:t>9:0</w:t>
      </w:r>
      <w:r w:rsidR="001D012F">
        <w:rPr>
          <w:rFonts w:asciiTheme="minorHAnsi" w:hAnsiTheme="minorHAnsi" w:cstheme="minorHAnsi"/>
          <w:bCs/>
          <w:sz w:val="22"/>
          <w:szCs w:val="22"/>
          <w:u w:val="single"/>
        </w:rPr>
        <w:t xml:space="preserve">2 </w:t>
      </w:r>
      <w:r w:rsidRPr="00333F37" w:rsidR="00333F37">
        <w:rPr>
          <w:rFonts w:asciiTheme="minorHAnsi" w:hAnsiTheme="minorHAnsi" w:cstheme="minorHAnsi"/>
          <w:bCs/>
          <w:sz w:val="22"/>
          <w:szCs w:val="22"/>
          <w:u w:val="single"/>
        </w:rPr>
        <w:t>am</w:t>
      </w:r>
    </w:p>
    <w:p w:rsidR="006505E3" w:rsidP="00D42177" w:rsidRDefault="006505E3" w14:paraId="1AEADFD1" w14:textId="77777777">
      <w:pPr>
        <w:rPr>
          <w:rFonts w:asciiTheme="minorHAnsi" w:hAnsiTheme="minorHAnsi" w:cstheme="minorHAnsi"/>
          <w:sz w:val="22"/>
          <w:szCs w:val="22"/>
          <w:u w:val="single"/>
        </w:rPr>
      </w:pPr>
    </w:p>
    <w:p w:rsidR="006505E3" w:rsidP="00D42177" w:rsidRDefault="006505E3" w14:paraId="3F99252D" w14:textId="36AF506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LOCATION:</w:t>
      </w:r>
      <w:r w:rsidR="00CA1DD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EC6246">
        <w:rPr>
          <w:rFonts w:asciiTheme="minorHAnsi" w:hAnsiTheme="minorHAnsi" w:cstheme="minorHAnsi"/>
          <w:b/>
          <w:sz w:val="22"/>
          <w:szCs w:val="22"/>
          <w:u w:val="single"/>
        </w:rPr>
        <w:t xml:space="preserve">Virtual </w:t>
      </w:r>
      <w:r w:rsidR="001A5E40">
        <w:rPr>
          <w:rFonts w:asciiTheme="minorHAnsi" w:hAnsiTheme="minorHAnsi" w:cstheme="minorHAnsi"/>
          <w:b/>
          <w:sz w:val="22"/>
          <w:szCs w:val="22"/>
          <w:u w:val="single"/>
        </w:rPr>
        <w:t>TEAMS</w:t>
      </w:r>
    </w:p>
    <w:p w:rsidRPr="006505E3" w:rsidR="006505E3" w:rsidP="00D42177" w:rsidRDefault="006505E3" w14:paraId="7133F76D" w14:textId="777777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:rsidRPr="00417183" w:rsidR="00D42177" w:rsidP="00D42177" w:rsidRDefault="006505E3" w14:paraId="784B896D" w14:textId="29DC9906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FACILITATOR(S)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DC6CB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Kristi Denton</w:t>
      </w:r>
      <w:r w:rsidR="00CA1DD5">
        <w:rPr>
          <w:rFonts w:asciiTheme="minorHAnsi" w:hAnsiTheme="minorHAnsi" w:cstheme="minorHAnsi"/>
          <w:sz w:val="22"/>
          <w:szCs w:val="22"/>
          <w:u w:val="single"/>
        </w:rPr>
        <w:t xml:space="preserve">, President </w:t>
      </w:r>
      <w:r w:rsidR="000A1C04">
        <w:rPr>
          <w:rFonts w:asciiTheme="minorHAnsi" w:hAnsiTheme="minorHAnsi" w:cstheme="minorHAnsi"/>
          <w:sz w:val="22"/>
          <w:szCs w:val="22"/>
          <w:u w:val="single"/>
        </w:rPr>
        <w:t>TAPAN NE Region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:rsidR="00D42177" w:rsidP="00D42177" w:rsidRDefault="00D42177" w14:paraId="04E40633" w14:textId="77777777">
      <w:pPr>
        <w:rPr>
          <w:rFonts w:asciiTheme="minorHAnsi" w:hAnsiTheme="minorHAnsi" w:cstheme="minorHAnsi"/>
          <w:sz w:val="22"/>
          <w:szCs w:val="22"/>
          <w:u w:val="single"/>
        </w:rPr>
      </w:pPr>
    </w:p>
    <w:p w:rsidR="00691BAB" w:rsidP="00D42177" w:rsidRDefault="006505E3" w14:paraId="2CDB9189" w14:textId="2DE45B49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BOARD MEMBERS PRESENT:</w:t>
      </w:r>
      <w:r w:rsidR="000A1C04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Pr="00691BAB" w:rsidR="00691BAB">
        <w:rPr>
          <w:rFonts w:asciiTheme="minorHAnsi" w:hAnsiTheme="minorHAnsi" w:cstheme="minorHAnsi"/>
          <w:bCs/>
          <w:sz w:val="22"/>
          <w:szCs w:val="22"/>
        </w:rPr>
        <w:t>Kim Register</w:t>
      </w:r>
      <w:r w:rsidR="00CC1DF4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95369E">
        <w:rPr>
          <w:rFonts w:asciiTheme="minorHAnsi" w:hAnsiTheme="minorHAnsi" w:cstheme="minorHAnsi"/>
          <w:bCs/>
          <w:sz w:val="22"/>
          <w:szCs w:val="22"/>
        </w:rPr>
        <w:t xml:space="preserve">Sierra Holloway, </w:t>
      </w:r>
      <w:r w:rsidRPr="00625969" w:rsidR="00625969">
        <w:rPr>
          <w:rFonts w:asciiTheme="minorHAnsi" w:hAnsiTheme="minorHAnsi" w:cstheme="minorHAnsi"/>
          <w:bCs/>
          <w:sz w:val="22"/>
          <w:szCs w:val="22"/>
        </w:rPr>
        <w:t>Valorie Frederico</w:t>
      </w:r>
      <w:r w:rsidR="00625969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C1DF4">
        <w:rPr>
          <w:rFonts w:asciiTheme="minorHAnsi" w:hAnsiTheme="minorHAnsi" w:cstheme="minorHAnsi"/>
          <w:bCs/>
          <w:sz w:val="22"/>
          <w:szCs w:val="22"/>
        </w:rPr>
        <w:t>Lynette Alcorn,</w:t>
      </w:r>
      <w:r w:rsidR="00F5344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701D4">
        <w:rPr>
          <w:rFonts w:asciiTheme="minorHAnsi" w:hAnsiTheme="minorHAnsi" w:cstheme="minorHAnsi"/>
          <w:bCs/>
          <w:sz w:val="22"/>
          <w:szCs w:val="22"/>
        </w:rPr>
        <w:t>Elaine Mueller,</w:t>
      </w:r>
      <w:r w:rsidR="00F47FD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219B5">
        <w:rPr>
          <w:rFonts w:asciiTheme="minorHAnsi" w:hAnsiTheme="minorHAnsi" w:cstheme="minorHAnsi"/>
          <w:bCs/>
          <w:sz w:val="22"/>
          <w:szCs w:val="22"/>
        </w:rPr>
        <w:t>Kalaivani Kanakasabi,</w:t>
      </w:r>
      <w:r w:rsidR="00D61C46">
        <w:rPr>
          <w:rFonts w:asciiTheme="minorHAnsi" w:hAnsiTheme="minorHAnsi" w:cstheme="minorHAnsi"/>
          <w:bCs/>
          <w:sz w:val="22"/>
          <w:szCs w:val="22"/>
        </w:rPr>
        <w:t xml:space="preserve"> Hazzel Gomez,</w:t>
      </w:r>
      <w:r w:rsidR="008219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D3017">
        <w:rPr>
          <w:rFonts w:asciiTheme="minorHAnsi" w:hAnsiTheme="minorHAnsi" w:cstheme="minorHAnsi"/>
          <w:bCs/>
          <w:sz w:val="22"/>
          <w:szCs w:val="22"/>
        </w:rPr>
        <w:t>Terr</w:t>
      </w:r>
      <w:r w:rsidR="00990576">
        <w:rPr>
          <w:rFonts w:asciiTheme="minorHAnsi" w:hAnsiTheme="minorHAnsi" w:cstheme="minorHAnsi"/>
          <w:bCs/>
          <w:sz w:val="22"/>
          <w:szCs w:val="22"/>
        </w:rPr>
        <w:t xml:space="preserve">y </w:t>
      </w:r>
      <w:r w:rsidR="00AD3017">
        <w:rPr>
          <w:rFonts w:asciiTheme="minorHAnsi" w:hAnsiTheme="minorHAnsi" w:cstheme="minorHAnsi"/>
          <w:bCs/>
          <w:sz w:val="22"/>
          <w:szCs w:val="22"/>
        </w:rPr>
        <w:t xml:space="preserve">Brink, </w:t>
      </w:r>
      <w:r w:rsidR="0095369E">
        <w:rPr>
          <w:rFonts w:asciiTheme="minorHAnsi" w:hAnsiTheme="minorHAnsi" w:cstheme="minorHAnsi"/>
          <w:bCs/>
          <w:sz w:val="22"/>
          <w:szCs w:val="22"/>
        </w:rPr>
        <w:t xml:space="preserve">Elaine Mueller, </w:t>
      </w:r>
      <w:r w:rsidR="00375B5F">
        <w:rPr>
          <w:rFonts w:asciiTheme="minorHAnsi" w:hAnsiTheme="minorHAnsi" w:cstheme="minorHAnsi"/>
          <w:bCs/>
          <w:sz w:val="22"/>
          <w:szCs w:val="22"/>
        </w:rPr>
        <w:t>Crystal Robinson, Catherine O</w:t>
      </w:r>
      <w:r w:rsidR="0095369E">
        <w:rPr>
          <w:rFonts w:asciiTheme="minorHAnsi" w:hAnsiTheme="minorHAnsi" w:cstheme="minorHAnsi"/>
          <w:bCs/>
          <w:sz w:val="22"/>
          <w:szCs w:val="22"/>
        </w:rPr>
        <w:t xml:space="preserve">campo, </w:t>
      </w:r>
      <w:r w:rsidR="00527E77">
        <w:rPr>
          <w:rFonts w:asciiTheme="minorHAnsi" w:hAnsiTheme="minorHAnsi" w:cstheme="minorHAnsi"/>
          <w:bCs/>
          <w:sz w:val="22"/>
          <w:szCs w:val="22"/>
        </w:rPr>
        <w:t xml:space="preserve">Denise Pauletti, </w:t>
      </w:r>
      <w:r w:rsidR="0099104A">
        <w:rPr>
          <w:rFonts w:asciiTheme="minorHAnsi" w:hAnsiTheme="minorHAnsi" w:cstheme="minorHAnsi"/>
          <w:bCs/>
          <w:sz w:val="22"/>
          <w:szCs w:val="22"/>
        </w:rPr>
        <w:t>Niera Santos</w:t>
      </w:r>
    </w:p>
    <w:p w:rsidR="000A66E7" w:rsidP="00D42177" w:rsidRDefault="000A66E7" w14:paraId="532523F6" w14:textId="77777777">
      <w:pPr>
        <w:rPr>
          <w:rFonts w:asciiTheme="minorHAnsi" w:hAnsiTheme="minorHAnsi" w:cstheme="minorHAnsi"/>
          <w:bCs/>
          <w:sz w:val="22"/>
          <w:szCs w:val="22"/>
        </w:rPr>
      </w:pPr>
    </w:p>
    <w:p w:rsidRPr="008926F6" w:rsidR="00D42177" w:rsidP="00D42177" w:rsidRDefault="0027267A" w14:paraId="0D16CBCB" w14:textId="6D4D9F90">
      <w:pPr>
        <w:rPr>
          <w:rFonts w:asciiTheme="minorHAnsi" w:hAnsiTheme="minorHAnsi" w:cstheme="minorHAnsi"/>
          <w:bCs/>
          <w:sz w:val="22"/>
          <w:szCs w:val="22"/>
        </w:rPr>
      </w:pPr>
      <w:r w:rsidRPr="0099104A">
        <w:rPr>
          <w:rFonts w:asciiTheme="minorHAnsi" w:hAnsiTheme="minorHAnsi" w:cstheme="minorHAnsi"/>
          <w:b/>
          <w:sz w:val="22"/>
          <w:szCs w:val="22"/>
        </w:rPr>
        <w:t>GUESTS:</w:t>
      </w:r>
      <w:r w:rsidRPr="0099104A" w:rsidR="00C3466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926F6" w:rsidR="00754F65">
        <w:rPr>
          <w:rFonts w:asciiTheme="minorHAnsi" w:hAnsiTheme="minorHAnsi" w:cstheme="minorHAnsi"/>
          <w:bCs/>
          <w:sz w:val="22"/>
          <w:szCs w:val="22"/>
        </w:rPr>
        <w:t xml:space="preserve">Melissa Bethea, </w:t>
      </w:r>
      <w:r w:rsidR="008926F6">
        <w:rPr>
          <w:rFonts w:asciiTheme="minorHAnsi" w:hAnsiTheme="minorHAnsi" w:cstheme="minorHAnsi"/>
          <w:bCs/>
          <w:sz w:val="22"/>
          <w:szCs w:val="22"/>
        </w:rPr>
        <w:t xml:space="preserve">Virna Balasa, Cynthia Carr, Marites David, Teresa Hoang, Jocelyn Thompson, Ana Johnson, </w:t>
      </w:r>
      <w:r w:rsidR="00A85FA2">
        <w:rPr>
          <w:rFonts w:asciiTheme="minorHAnsi" w:hAnsiTheme="minorHAnsi" w:cstheme="minorHAnsi"/>
          <w:bCs/>
          <w:sz w:val="22"/>
          <w:szCs w:val="22"/>
        </w:rPr>
        <w:t xml:space="preserve">Lesley Ortiz, Norma </w:t>
      </w:r>
      <w:r w:rsidR="00901825">
        <w:rPr>
          <w:rFonts w:asciiTheme="minorHAnsi" w:hAnsiTheme="minorHAnsi" w:cstheme="minorHAnsi"/>
          <w:bCs/>
          <w:sz w:val="22"/>
          <w:szCs w:val="22"/>
        </w:rPr>
        <w:t>Serrano-</w:t>
      </w:r>
      <w:r w:rsidR="0022403D">
        <w:rPr>
          <w:rFonts w:asciiTheme="minorHAnsi" w:hAnsiTheme="minorHAnsi" w:cstheme="minorHAnsi"/>
          <w:bCs/>
          <w:sz w:val="22"/>
          <w:szCs w:val="22"/>
        </w:rPr>
        <w:t>Pacheco</w:t>
      </w:r>
      <w:r w:rsidR="00A85FA2">
        <w:rPr>
          <w:rFonts w:asciiTheme="minorHAnsi" w:hAnsiTheme="minorHAnsi" w:cstheme="minorHAnsi"/>
          <w:bCs/>
          <w:sz w:val="22"/>
          <w:szCs w:val="22"/>
        </w:rPr>
        <w:t xml:space="preserve">, Barbara Robinson, Maricris Llagas, </w:t>
      </w:r>
      <w:r w:rsidR="00480A74">
        <w:rPr>
          <w:rFonts w:asciiTheme="minorHAnsi" w:hAnsiTheme="minorHAnsi" w:cstheme="minorHAnsi"/>
          <w:bCs/>
          <w:sz w:val="22"/>
          <w:szCs w:val="22"/>
        </w:rPr>
        <w:t xml:space="preserve">Novelina </w:t>
      </w:r>
      <w:r w:rsidR="00A85FA2">
        <w:rPr>
          <w:rFonts w:asciiTheme="minorHAnsi" w:hAnsiTheme="minorHAnsi" w:cstheme="minorHAnsi"/>
          <w:bCs/>
          <w:sz w:val="22"/>
          <w:szCs w:val="22"/>
        </w:rPr>
        <w:t>Neuva</w:t>
      </w:r>
      <w:r w:rsidR="00630F9E">
        <w:rPr>
          <w:rFonts w:asciiTheme="minorHAnsi" w:hAnsiTheme="minorHAnsi" w:cstheme="minorHAnsi"/>
          <w:bCs/>
          <w:sz w:val="22"/>
          <w:szCs w:val="22"/>
        </w:rPr>
        <w:t>, Uma Thapa, Sarojini Pokhrel</w:t>
      </w:r>
      <w:r w:rsidR="007061CC">
        <w:rPr>
          <w:rFonts w:asciiTheme="minorHAnsi" w:hAnsiTheme="minorHAnsi" w:cstheme="minorHAnsi"/>
          <w:bCs/>
          <w:sz w:val="22"/>
          <w:szCs w:val="22"/>
        </w:rPr>
        <w:t>, Orrika Porter-Grant</w:t>
      </w:r>
    </w:p>
    <w:p w:rsidRPr="008926F6" w:rsidR="00044EE7" w:rsidP="00D42177" w:rsidRDefault="00044EE7" w14:paraId="10A0BEF0" w14:textId="77777777">
      <w:pPr>
        <w:rPr>
          <w:rFonts w:asciiTheme="minorHAnsi" w:hAnsiTheme="minorHAnsi" w:cstheme="minorHAnsi"/>
          <w:bCs/>
          <w:sz w:val="22"/>
          <w:szCs w:val="22"/>
        </w:rPr>
      </w:pPr>
    </w:p>
    <w:p w:rsidRPr="00261D45" w:rsidR="00044EE7" w:rsidP="00D42177" w:rsidRDefault="00044EE7" w14:paraId="321AF4F7" w14:textId="77777777">
      <w:pPr>
        <w:rPr>
          <w:rFonts w:asciiTheme="minorHAnsi" w:hAnsiTheme="minorHAnsi" w:cstheme="minorHAnsi"/>
          <w:bCs/>
          <w:sz w:val="22"/>
          <w:szCs w:val="22"/>
        </w:rPr>
      </w:pPr>
    </w:p>
    <w:p w:rsidRPr="00134BB6" w:rsidR="00D42177" w:rsidP="00D42177" w:rsidRDefault="00D42177" w14:paraId="3E94E15F" w14:textId="77777777">
      <w:pPr>
        <w:rPr>
          <w:rFonts w:asciiTheme="minorHAnsi" w:hAnsiTheme="minorHAnsi" w:cstheme="minorHAnsi"/>
          <w:sz w:val="22"/>
          <w:szCs w:val="22"/>
          <w:u w:val="single"/>
        </w:rPr>
      </w:pPr>
      <w:r w:rsidRPr="00134BB6">
        <w:rPr>
          <w:rFonts w:asciiTheme="minorHAnsi" w:hAnsiTheme="minorHAnsi" w:cstheme="minorHAnsi"/>
          <w:b/>
          <w:sz w:val="22"/>
          <w:szCs w:val="22"/>
        </w:rPr>
        <w:t xml:space="preserve">DISPOSITION OF MINUTES: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41"/>
        <w:gridCol w:w="6687"/>
        <w:gridCol w:w="3318"/>
      </w:tblGrid>
      <w:tr w:rsidRPr="007B2089" w:rsidR="00D42177" w:rsidTr="37073186" w14:paraId="6F4CDF99" w14:textId="77777777">
        <w:trPr>
          <w:trHeight w:val="285"/>
        </w:trPr>
        <w:tc>
          <w:tcPr>
            <w:tcW w:w="3741" w:type="dxa"/>
            <w:shd w:val="clear" w:color="auto" w:fill="auto"/>
            <w:tcMar/>
          </w:tcPr>
          <w:p w:rsidRPr="007B2089" w:rsidR="00D42177" w:rsidP="004E6D91" w:rsidRDefault="00D42177" w14:paraId="7096BCF2" w14:textId="77777777">
            <w:pPr>
              <w:jc w:val="center"/>
              <w:rPr>
                <w:b/>
              </w:rPr>
            </w:pPr>
            <w:r w:rsidRPr="007B2089">
              <w:rPr>
                <w:b/>
              </w:rPr>
              <w:t>TOPIC</w:t>
            </w:r>
          </w:p>
        </w:tc>
        <w:tc>
          <w:tcPr>
            <w:tcW w:w="6687" w:type="dxa"/>
            <w:shd w:val="clear" w:color="auto" w:fill="auto"/>
            <w:tcMar/>
          </w:tcPr>
          <w:p w:rsidRPr="007B2089" w:rsidR="00D42177" w:rsidP="004E6D91" w:rsidRDefault="00D42177" w14:paraId="61DB7C09" w14:textId="77777777">
            <w:pPr>
              <w:jc w:val="center"/>
              <w:rPr>
                <w:b/>
              </w:rPr>
            </w:pPr>
            <w:r w:rsidRPr="007B2089">
              <w:rPr>
                <w:b/>
              </w:rPr>
              <w:t>DISCUSSION</w:t>
            </w:r>
          </w:p>
        </w:tc>
        <w:tc>
          <w:tcPr>
            <w:tcW w:w="3318" w:type="dxa"/>
            <w:shd w:val="clear" w:color="auto" w:fill="auto"/>
            <w:tcMar/>
          </w:tcPr>
          <w:p w:rsidRPr="007B2089" w:rsidR="00D42177" w:rsidP="004E6D91" w:rsidRDefault="00D42177" w14:paraId="3C32434E" w14:textId="77777777">
            <w:pPr>
              <w:jc w:val="center"/>
              <w:rPr>
                <w:b/>
              </w:rPr>
            </w:pPr>
            <w:r w:rsidRPr="007B2089">
              <w:rPr>
                <w:b/>
              </w:rPr>
              <w:t>ACTION</w:t>
            </w:r>
          </w:p>
        </w:tc>
      </w:tr>
      <w:tr w:rsidRPr="00134BB6" w:rsidR="00D42177" w:rsidTr="37073186" w14:paraId="15A7965F" w14:textId="77777777">
        <w:trPr>
          <w:trHeight w:val="989"/>
        </w:trPr>
        <w:tc>
          <w:tcPr>
            <w:tcW w:w="3741" w:type="dxa"/>
            <w:tcMar/>
          </w:tcPr>
          <w:p w:rsidRPr="00915987" w:rsidR="00D42177" w:rsidP="004E6D91" w:rsidRDefault="000959C3" w14:paraId="43E8DE73" w14:textId="2DB347F1">
            <w:r w:rsidRPr="00915987">
              <w:t xml:space="preserve">Secretary Report </w:t>
            </w:r>
          </w:p>
          <w:p w:rsidRPr="00915987" w:rsidR="004A0CF5" w:rsidP="004E6D91" w:rsidRDefault="004A0CF5" w14:paraId="5790EA4F" w14:textId="77777777"/>
          <w:p w:rsidRPr="00915987" w:rsidR="00D42177" w:rsidP="004E6D91" w:rsidRDefault="004A0CF5" w14:paraId="7CF85A57" w14:textId="5AA8F21D">
            <w:r w:rsidRPr="00915987">
              <w:t>Terri Lytl</w:t>
            </w:r>
            <w:r w:rsidRPr="00915987" w:rsidR="006C2A56">
              <w:t>e</w:t>
            </w:r>
          </w:p>
        </w:tc>
        <w:tc>
          <w:tcPr>
            <w:tcW w:w="6687" w:type="dxa"/>
            <w:tcMar/>
          </w:tcPr>
          <w:p w:rsidR="00D42177" w:rsidP="004E6D91" w:rsidRDefault="00D42177" w14:paraId="5E3A4B08" w14:textId="77777777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:rsidRPr="00AF0683" w:rsidR="004A0CF5" w:rsidP="006C2A56" w:rsidRDefault="006C2A56" w14:paraId="5EAEA926" w14:textId="7F1E6A0D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F0683">
              <w:rPr>
                <w:rFonts w:ascii="Times New Roman" w:hAnsi="Times New Roman" w:cs="Times New Roman"/>
                <w:szCs w:val="22"/>
              </w:rPr>
              <w:t xml:space="preserve">Approval of </w:t>
            </w:r>
            <w:r w:rsidRPr="00AF0683" w:rsidR="007061CC">
              <w:rPr>
                <w:rFonts w:ascii="Times New Roman" w:hAnsi="Times New Roman" w:cs="Times New Roman"/>
                <w:szCs w:val="22"/>
              </w:rPr>
              <w:t>Janu</w:t>
            </w:r>
            <w:r w:rsidRPr="00AF0683" w:rsidR="00F45EB1">
              <w:rPr>
                <w:rFonts w:ascii="Times New Roman" w:hAnsi="Times New Roman" w:cs="Times New Roman"/>
                <w:szCs w:val="22"/>
              </w:rPr>
              <w:t xml:space="preserve">ary </w:t>
            </w:r>
            <w:r w:rsidRPr="00AF0683" w:rsidR="00461FBB">
              <w:rPr>
                <w:rFonts w:ascii="Times New Roman" w:hAnsi="Times New Roman" w:cs="Times New Roman"/>
                <w:szCs w:val="22"/>
              </w:rPr>
              <w:t xml:space="preserve">11, </w:t>
            </w:r>
            <w:r w:rsidRPr="00AF0683" w:rsidR="00F45EB1">
              <w:rPr>
                <w:rFonts w:ascii="Times New Roman" w:hAnsi="Times New Roman" w:cs="Times New Roman"/>
                <w:szCs w:val="22"/>
              </w:rPr>
              <w:t xml:space="preserve">2025 </w:t>
            </w:r>
            <w:r w:rsidRPr="00AF0683">
              <w:rPr>
                <w:rFonts w:ascii="Times New Roman" w:hAnsi="Times New Roman" w:cs="Times New Roman"/>
                <w:szCs w:val="22"/>
              </w:rPr>
              <w:t>Minutes</w:t>
            </w:r>
            <w:r w:rsidRPr="00AF0683" w:rsidR="00A47CB2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</w:tc>
        <w:tc>
          <w:tcPr>
            <w:tcW w:w="3318" w:type="dxa"/>
            <w:tcMar/>
          </w:tcPr>
          <w:p w:rsidR="00D42177" w:rsidP="004E6D91" w:rsidRDefault="00D42177" w14:paraId="72BE7310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C2A56" w:rsidP="004E6D91" w:rsidRDefault="006C2A56" w14:paraId="703A5D52" w14:textId="57FF8A9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8160D">
              <w:rPr>
                <w:rFonts w:asciiTheme="minorHAnsi" w:hAnsiTheme="minorHAnsi" w:cstheme="minorHAnsi"/>
                <w:sz w:val="22"/>
                <w:szCs w:val="22"/>
              </w:rPr>
              <w:t>Motion</w:t>
            </w:r>
            <w:r w:rsidR="00461FB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35606">
              <w:rPr>
                <w:rFonts w:asciiTheme="minorHAnsi" w:hAnsiTheme="minorHAnsi" w:cstheme="minorHAnsi"/>
                <w:sz w:val="22"/>
                <w:szCs w:val="22"/>
              </w:rPr>
              <w:t>Sierra Holloway</w:t>
            </w:r>
          </w:p>
          <w:p w:rsidRPr="00134BB6" w:rsidR="006C2A56" w:rsidP="004E6D91" w:rsidRDefault="006C2A56" w14:paraId="6D9C0638" w14:textId="60B7F40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otion </w:t>
            </w:r>
            <w:r w:rsidR="000A66E7">
              <w:rPr>
                <w:rFonts w:asciiTheme="minorHAnsi" w:hAnsiTheme="minorHAnsi" w:cstheme="minorHAnsi"/>
                <w:sz w:val="22"/>
                <w:szCs w:val="22"/>
              </w:rPr>
              <w:t>Hazzel Gomez</w:t>
            </w:r>
          </w:p>
        </w:tc>
      </w:tr>
      <w:tr w:rsidRPr="00134BB6" w:rsidR="00F85B66" w:rsidTr="37073186" w14:paraId="2C87B712" w14:textId="77777777">
        <w:trPr>
          <w:trHeight w:val="2060"/>
        </w:trPr>
        <w:tc>
          <w:tcPr>
            <w:tcW w:w="3741" w:type="dxa"/>
            <w:tcMar/>
          </w:tcPr>
          <w:p w:rsidR="00F85B66" w:rsidP="00F85B66" w:rsidRDefault="00F85B66" w14:paraId="45AD972A" w14:textId="77777777">
            <w:pPr>
              <w:rPr>
                <w:rFonts w:cstheme="minorHAnsi"/>
              </w:rPr>
            </w:pPr>
            <w:r w:rsidRPr="00B5708F">
              <w:rPr>
                <w:rFonts w:cstheme="minorHAnsi"/>
              </w:rPr>
              <w:t>Treasurer Report</w:t>
            </w:r>
          </w:p>
          <w:p w:rsidR="00F85B66" w:rsidP="00F85B66" w:rsidRDefault="00F85B66" w14:paraId="4CFF2B23" w14:textId="77777777">
            <w:pPr>
              <w:rPr>
                <w:rFonts w:cstheme="minorHAnsi"/>
              </w:rPr>
            </w:pPr>
          </w:p>
          <w:p w:rsidRPr="00B5708F" w:rsidR="00F85B66" w:rsidP="00F85B66" w:rsidRDefault="00F85B66" w14:paraId="702BE85D" w14:textId="42E3476C">
            <w:pPr>
              <w:rPr>
                <w:rFonts w:cstheme="minorHAnsi"/>
              </w:rPr>
            </w:pPr>
            <w:r>
              <w:rPr>
                <w:rFonts w:cstheme="minorHAnsi"/>
              </w:rPr>
              <w:t>Terry Brink</w:t>
            </w:r>
          </w:p>
        </w:tc>
        <w:tc>
          <w:tcPr>
            <w:tcW w:w="6687" w:type="dxa"/>
            <w:tcMar/>
          </w:tcPr>
          <w:p w:rsidRPr="00AF0683" w:rsidR="00F26EEA" w:rsidP="00F85B66" w:rsidRDefault="007D4DCE" w14:paraId="249E78D3" w14:textId="75C33658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 xml:space="preserve">Elaine suggested not including Pill Bottle mailing with PANAW </w:t>
            </w:r>
            <w:r w:rsidRPr="00AF0683" w:rsidR="00843699">
              <w:rPr>
                <w:color w:val="000000"/>
                <w:sz w:val="22"/>
                <w:szCs w:val="22"/>
              </w:rPr>
              <w:t>expenses</w:t>
            </w:r>
            <w:r w:rsidRPr="00AF0683" w:rsidR="007C42C8">
              <w:rPr>
                <w:color w:val="000000"/>
                <w:sz w:val="22"/>
                <w:szCs w:val="22"/>
              </w:rPr>
              <w:t>, could be included with regular charity expenses.</w:t>
            </w:r>
            <w:r w:rsidRPr="00AF0683" w:rsidR="00C85F84">
              <w:rPr>
                <w:color w:val="000000"/>
                <w:sz w:val="22"/>
                <w:szCs w:val="22"/>
              </w:rPr>
              <w:t xml:space="preserve"> </w:t>
            </w:r>
          </w:p>
          <w:p w:rsidRPr="00AF0683" w:rsidR="00BA2B52" w:rsidP="00F85B66" w:rsidRDefault="00BA2B52" w14:paraId="355325BC" w14:textId="0D67EBC8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PANAW 2025 Expense Report</w:t>
            </w:r>
          </w:p>
          <w:p w:rsidRPr="00AF0683" w:rsidR="00C34CFE" w:rsidP="00817830" w:rsidRDefault="00C34CFE" w14:paraId="5F28457D" w14:textId="1FC4D20F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(February)</w:t>
            </w:r>
            <w:r w:rsidRPr="00AF0683" w:rsidR="00817830">
              <w:rPr>
                <w:color w:val="000000"/>
                <w:sz w:val="22"/>
                <w:szCs w:val="22"/>
              </w:rPr>
              <w:t xml:space="preserve"> </w:t>
            </w:r>
            <w:r w:rsidRPr="00AF0683">
              <w:rPr>
                <w:color w:val="000000"/>
                <w:sz w:val="22"/>
                <w:szCs w:val="22"/>
              </w:rPr>
              <w:t>Expense</w:t>
            </w:r>
          </w:p>
          <w:p w:rsidRPr="00AF0683" w:rsidR="00C34CFE" w:rsidP="00817830" w:rsidRDefault="00C34CFE" w14:paraId="26FEC4BF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Honorarium: Presenter</w:t>
            </w:r>
          </w:p>
          <w:p w:rsidRPr="00AF0683" w:rsidR="00C34CFE" w:rsidP="00817830" w:rsidRDefault="00C34CFE" w14:paraId="16CEA24A" w14:textId="1CB1EDAE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2/1- -Check- Dr. Ashley Bocanegra</w:t>
            </w:r>
          </w:p>
          <w:p w:rsidRPr="00AF0683" w:rsidR="00C34CFE" w:rsidP="00817830" w:rsidRDefault="00C34CFE" w14:paraId="1034AEA1" w14:textId="7003671D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2/1-  Check- Kimberly Thomas</w:t>
            </w:r>
          </w:p>
          <w:p w:rsidRPr="00AF0683" w:rsidR="00C34CFE" w:rsidP="00817830" w:rsidRDefault="00C34CFE" w14:paraId="501BFD60" w14:textId="59EC5A1C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2/1-  Check - Drew Riddle</w:t>
            </w:r>
          </w:p>
          <w:p w:rsidRPr="00AF0683" w:rsidR="00C34CFE" w:rsidP="00817830" w:rsidRDefault="00C34CFE" w14:paraId="53473D2D" w14:textId="2C0BA0D2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Hotel:</w:t>
            </w: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 xml:space="preserve"> Check - Britini </w:t>
            </w: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Hoien</w:t>
            </w:r>
          </w:p>
          <w:p w:rsidRPr="00AF0683" w:rsidR="00C34CFE" w:rsidP="00C34CFE" w:rsidRDefault="00C34CFE" w14:paraId="6F02C35B" w14:textId="0D9679C2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(Subtotal: $)</w:t>
            </w:r>
          </w:p>
          <w:p w:rsidRPr="00AF0683" w:rsidR="00C34CFE" w:rsidP="00C34CFE" w:rsidRDefault="00C34CFE" w14:paraId="580D7C5C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Seminar Expenses</w:t>
            </w:r>
          </w:p>
          <w:p w:rsidRPr="00AF0683" w:rsidR="00C34CFE" w:rsidP="00C34CFE" w:rsidRDefault="00C34CFE" w14:paraId="1868AA78" w14:textId="5A4C8998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2/10- $- Coffee supply, food, paper goods- Kim Register- Zelle</w:t>
            </w:r>
          </w:p>
          <w:p w:rsidRPr="00AF0683" w:rsidR="00C34CFE" w:rsidP="00C34CFE" w:rsidRDefault="00C34CFE" w14:paraId="0260774B" w14:textId="2621B9FA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 xml:space="preserve">2/10- $ -Food Taco Cabana- Kristi </w:t>
            </w: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Dention</w:t>
            </w: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- Zelle</w:t>
            </w:r>
          </w:p>
          <w:p w:rsidRPr="00AF0683" w:rsidR="00C34CFE" w:rsidP="00C34CFE" w:rsidRDefault="00C34CFE" w14:paraId="49CD267A" w14:textId="0D1C4058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 xml:space="preserve">2/12- $- Give-away- 2024 Redi-Ref for </w:t>
            </w: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Perianesthesia</w:t>
            </w: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 xml:space="preserve"> Practice books x5- Sierra Holloway</w:t>
            </w:r>
          </w:p>
          <w:p w:rsidRPr="00AF0683" w:rsidR="00C34CFE" w:rsidP="00C34CFE" w:rsidRDefault="00C34CFE" w14:paraId="5E49F2EF" w14:textId="0363C47D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(Subtotal: $)</w:t>
            </w:r>
          </w:p>
          <w:p w:rsidRPr="00AF0683" w:rsidR="00C34CFE" w:rsidP="00C34CFE" w:rsidRDefault="00C34CFE" w14:paraId="55F998C9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Donations from PANAW 2025 Event</w:t>
            </w:r>
          </w:p>
          <w:p w:rsidRPr="00AF0683" w:rsidR="00C34CFE" w:rsidP="00C34CFE" w:rsidRDefault="00C34CFE" w14:paraId="63672851" w14:textId="440272AA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2/12- $- Pill Bottle Donation Mailing- Niera Santos- Zelle</w:t>
            </w:r>
          </w:p>
          <w:p w:rsidRPr="00AF0683" w:rsidR="00C34CFE" w:rsidP="00C34CFE" w:rsidRDefault="00C34CFE" w14:paraId="07828857" w14:textId="5E64A39E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(Subtotal: $)</w:t>
            </w:r>
          </w:p>
          <w:p w:rsidRPr="00AF0683" w:rsidR="00C34CFE" w:rsidP="00C34CFE" w:rsidRDefault="00C34CFE" w14:paraId="35B52E13" w14:textId="05224721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Total: -$</w:t>
            </w:r>
          </w:p>
          <w:p w:rsidRPr="00AF0683" w:rsidR="00C34CFE" w:rsidP="00C34CFE" w:rsidRDefault="00C34CFE" w14:paraId="02B558C9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______________________________________________________________________________</w:t>
            </w:r>
          </w:p>
          <w:p w:rsidRPr="00AF0683" w:rsidR="00C34CFE" w:rsidP="00C34CFE" w:rsidRDefault="00C34CFE" w14:paraId="021BCE3F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Income</w:t>
            </w:r>
          </w:p>
          <w:p w:rsidRPr="00AF0683" w:rsidR="00C34CFE" w:rsidP="00C34CFE" w:rsidRDefault="00C34CFE" w14:paraId="7FC3F557" w14:textId="0794DC55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$- $ Non-member attendee PANAW cost x12 (</w:t>
            </w: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additional</w:t>
            </w: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 xml:space="preserve"> payment </w:t>
            </w: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rec’d</w:t>
            </w: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 xml:space="preserve"> of $)</w:t>
            </w:r>
          </w:p>
          <w:p w:rsidRPr="00AF0683" w:rsidR="00C34CFE" w:rsidP="00C34CFE" w:rsidRDefault="00C34CFE" w14:paraId="1BA8131F" w14:textId="68CC7753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$- Merchandise</w:t>
            </w:r>
          </w:p>
          <w:p w:rsidRPr="00AF0683" w:rsidR="00C34CFE" w:rsidP="00C34CFE" w:rsidRDefault="00C34CFE" w14:paraId="19F25CAA" w14:textId="7EF5BE97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 xml:space="preserve">Total: </w:t>
            </w:r>
          </w:p>
          <w:p w:rsidRPr="00AF0683" w:rsidR="00C34CFE" w:rsidP="00C34CFE" w:rsidRDefault="00C34CFE" w14:paraId="01D9956B" w14:textId="42D21E16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C34CFE">
              <w:rPr>
                <w:color w:val="000000" w:themeColor="text1" w:themeTint="FF" w:themeShade="FF"/>
                <w:sz w:val="22"/>
                <w:szCs w:val="22"/>
              </w:rPr>
              <w:t>PANAW total expense: $</w:t>
            </w:r>
          </w:p>
          <w:p w:rsidRPr="00AF0683" w:rsidR="00220BEA" w:rsidP="00220BEA" w:rsidRDefault="00885E78" w14:paraId="1A345F35" w14:textId="6A5D5C1E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 xml:space="preserve">NE TAPAN </w:t>
            </w:r>
          </w:p>
          <w:p w:rsidRPr="00AF0683" w:rsidR="00220BEA" w:rsidP="00220BEA" w:rsidRDefault="00220BEA" w14:paraId="1F9E29FB" w14:textId="0DD6B530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Monthly FINANCIAL REPORT</w:t>
            </w:r>
            <w:r w:rsidRPr="00AF0683" w:rsidR="00CD7CF3">
              <w:rPr>
                <w:color w:val="000000"/>
                <w:sz w:val="22"/>
                <w:szCs w:val="22"/>
              </w:rPr>
              <w:t xml:space="preserve"> </w:t>
            </w:r>
            <w:r w:rsidRPr="00AF0683">
              <w:rPr>
                <w:b/>
                <w:bCs/>
                <w:color w:val="000000"/>
                <w:sz w:val="22"/>
                <w:szCs w:val="22"/>
              </w:rPr>
              <w:t>January 2025</w:t>
            </w:r>
          </w:p>
          <w:p w:rsidRPr="00AF0683" w:rsidR="00220BEA" w:rsidP="00220BEA" w:rsidRDefault="00220BEA" w14:paraId="11BD39EF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DATE February 10, 2025</w:t>
            </w:r>
          </w:p>
          <w:p w:rsidRPr="00AF0683" w:rsidR="00220BEA" w:rsidP="00220BEA" w:rsidRDefault="00220BEA" w14:paraId="23643EB2" w14:textId="3C9BE895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220BEA">
              <w:rPr>
                <w:color w:val="000000" w:themeColor="text1" w:themeTint="FF" w:themeShade="FF"/>
                <w:sz w:val="22"/>
                <w:szCs w:val="22"/>
              </w:rPr>
              <w:t>PREVIOUS BALANCE $ Checkbook balance</w:t>
            </w:r>
          </w:p>
          <w:p w:rsidRPr="00AF0683" w:rsidR="00220BEA" w:rsidP="00220BEA" w:rsidRDefault="00220BEA" w14:paraId="57C60755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MEMBERSHIP DUES</w:t>
            </w:r>
          </w:p>
          <w:p w:rsidRPr="00AF0683" w:rsidR="00220BEA" w:rsidP="00220BEA" w:rsidRDefault="00220BEA" w14:paraId="63142B75" w14:textId="4F5CF00D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220BEA">
              <w:rPr>
                <w:color w:val="000000" w:themeColor="text1" w:themeTint="FF" w:themeShade="FF"/>
                <w:sz w:val="22"/>
                <w:szCs w:val="22"/>
              </w:rPr>
              <w:t>RECEIVED FROM TAPAN: $ 0.00 1/15- Membership deposit – State and Region Bank Accounts linking (auto deposit/withdrawal )</w:t>
            </w:r>
          </w:p>
          <w:p w:rsidRPr="00AF0683" w:rsidR="00220BEA" w:rsidP="00220BEA" w:rsidRDefault="00220BEA" w14:paraId="17D410B5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TOTAL EXPENSES</w:t>
            </w:r>
          </w:p>
          <w:p w:rsidRPr="00AF0683" w:rsidR="00220BEA" w:rsidP="00220BEA" w:rsidRDefault="00220BEA" w14:paraId="3D91A421" w14:textId="5D013AAD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220BEA">
              <w:rPr>
                <w:color w:val="000000" w:themeColor="text1" w:themeTint="FF" w:themeShade="FF"/>
                <w:sz w:val="22"/>
                <w:szCs w:val="22"/>
              </w:rPr>
              <w:t xml:space="preserve">-$ 1/29- </w:t>
            </w:r>
            <w:r w:rsidRPr="37073186" w:rsidR="00CD7CF3">
              <w:rPr>
                <w:color w:val="000000" w:themeColor="text1" w:themeTint="FF" w:themeShade="FF"/>
                <w:sz w:val="22"/>
                <w:szCs w:val="22"/>
              </w:rPr>
              <w:t>Withdrawal</w:t>
            </w:r>
            <w:r w:rsidRPr="37073186" w:rsidR="00220BEA">
              <w:rPr>
                <w:color w:val="000000" w:themeColor="text1" w:themeTint="FF" w:themeShade="FF"/>
                <w:sz w:val="22"/>
                <w:szCs w:val="22"/>
              </w:rPr>
              <w:t>- Cash for PANAW event</w:t>
            </w:r>
          </w:p>
          <w:p w:rsidRPr="00AF0683" w:rsidR="00220BEA" w:rsidP="00220BEA" w:rsidRDefault="00220BEA" w14:paraId="17525E8E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Total DEPOSITS</w:t>
            </w:r>
          </w:p>
          <w:p w:rsidRPr="00AF0683" w:rsidR="00220BEA" w:rsidP="00220BEA" w:rsidRDefault="00220BEA" w14:paraId="4E023BE3" w14:textId="77447CF9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220BEA">
              <w:rPr>
                <w:color w:val="000000" w:themeColor="text1" w:themeTint="FF" w:themeShade="FF"/>
                <w:sz w:val="22"/>
                <w:szCs w:val="22"/>
              </w:rPr>
              <w:t>*(see note below) $  1/17-1/31- Zelle deposits- PANAW</w:t>
            </w:r>
          </w:p>
          <w:p w:rsidRPr="00AF0683" w:rsidR="00220BEA" w:rsidP="00220BEA" w:rsidRDefault="00220BEA" w14:paraId="46C04630" w14:textId="17E3C59C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220BEA">
              <w:rPr>
                <w:color w:val="000000" w:themeColor="text1" w:themeTint="FF" w:themeShade="FF"/>
                <w:sz w:val="22"/>
                <w:szCs w:val="22"/>
              </w:rPr>
              <w:t xml:space="preserve">CURRENT BALANCE: </w:t>
            </w:r>
            <w:r w:rsidRPr="37073186" w:rsidR="00220BEA">
              <w:rPr>
                <w:color w:val="000000" w:themeColor="text1" w:themeTint="FF" w:themeShade="FF"/>
                <w:sz w:val="22"/>
                <w:szCs w:val="22"/>
              </w:rPr>
              <w:t>$  $</w:t>
            </w:r>
            <w:r w:rsidRPr="37073186" w:rsidR="00220BEA">
              <w:rPr>
                <w:color w:val="000000" w:themeColor="text1" w:themeTint="FF" w:themeShade="FF"/>
                <w:sz w:val="22"/>
                <w:szCs w:val="22"/>
              </w:rPr>
              <w:t xml:space="preserve">  Bank Statement as of 2/1/2025 Check book balance 2/9/2025 (Note: Elaine Mueller reimbursement $ PDI not cleared)</w:t>
            </w:r>
          </w:p>
          <w:p w:rsidRPr="00AF0683" w:rsidR="00220BEA" w:rsidP="00220BEA" w:rsidRDefault="00220BEA" w14:paraId="5951674B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Note: *Bank statement reflects 11 Zelle deposits for PANAW event.</w:t>
            </w:r>
          </w:p>
          <w:p w:rsidRPr="00AF0683" w:rsidR="00DD1396" w:rsidP="00220BEA" w:rsidRDefault="00DD1396" w14:paraId="2B23A164" w14:textId="77777777">
            <w:pPr>
              <w:pStyle w:val="NormalWeb"/>
              <w:rPr>
                <w:color w:val="000000"/>
                <w:sz w:val="22"/>
                <w:szCs w:val="22"/>
              </w:rPr>
            </w:pPr>
          </w:p>
          <w:p w:rsidRPr="00AF0683" w:rsidR="00E56B52" w:rsidP="00E56B52" w:rsidRDefault="00E56B52" w14:paraId="252709CA" w14:textId="7B78D0EF">
            <w:pPr>
              <w:pStyle w:val="NormalWeb"/>
              <w:rPr>
                <w:b/>
                <w:bCs/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 xml:space="preserve">Monthly FINANCIAL REPORT </w:t>
            </w:r>
            <w:r w:rsidRPr="00AF0683">
              <w:rPr>
                <w:b/>
                <w:bCs/>
                <w:color w:val="000000"/>
                <w:sz w:val="22"/>
                <w:szCs w:val="22"/>
              </w:rPr>
              <w:t>February 2025</w:t>
            </w:r>
          </w:p>
          <w:p w:rsidRPr="00AF0683" w:rsidR="00E56B52" w:rsidP="00E56B52" w:rsidRDefault="00E56B52" w14:paraId="65AF565C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DATE March 8, 2025</w:t>
            </w:r>
          </w:p>
          <w:p w:rsidRPr="00AF0683" w:rsidR="00E56B52" w:rsidP="00E56B52" w:rsidRDefault="00E56B52" w14:paraId="1290E84F" w14:textId="37B6E52A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>PREVIOUS BALANCE $ Checkbook balance</w:t>
            </w:r>
          </w:p>
          <w:p w:rsidRPr="00AF0683" w:rsidR="00E56B52" w:rsidP="00E56B52" w:rsidRDefault="00E56B52" w14:paraId="5C2CCCDB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MEMBERSHIP DUES</w:t>
            </w:r>
          </w:p>
          <w:p w:rsidRPr="00AF0683" w:rsidR="00E56B52" w:rsidP="00E56B52" w:rsidRDefault="00E56B52" w14:paraId="3DBBC334" w14:textId="5F2F6322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 xml:space="preserve">RECEIVED FROM TAPAN: 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>$  $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 xml:space="preserve">  $ 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 xml:space="preserve">$  subtotal 2/10- Membership deposit (December) 2/14- Membership deposit (January) 2/20- Membership deposit (January-corrected 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>a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>dditional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>dues)</w:t>
            </w:r>
          </w:p>
          <w:p w:rsidRPr="00AF0683" w:rsidR="00E56B52" w:rsidP="00E56B52" w:rsidRDefault="00E56B52" w14:paraId="673C6CF7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TOTAL EXPENSES</w:t>
            </w:r>
          </w:p>
          <w:p w:rsidRPr="00AF0683" w:rsidR="00E56B52" w:rsidP="00E56B52" w:rsidRDefault="00E56B52" w14:paraId="142D4016" w14:textId="06F1A887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 xml:space="preserve">-$  -$  -$ -$ -$  -$ -$  -$ -$  subtotal 2/1- Check 212- Dr. Ashley Bocanegra (honorarium)* 2/1- Check 213- Kimberly Thomas (honorarium) 2/1- Check 214- Drew Riddle (honorarium) 2/10- Check 215- Britini 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>Hoien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 xml:space="preserve"> (hotel) 2/10- Zelle-Kim Register-PANAW-coffee/food supply 2/10- Zelle- Kristi Denton-PANAW-Food 2/12- Zelle- Niera Santos-Pill bottle mailing 2/12- Zelle- Sierra Holloway- PANAW Give-away</w:t>
            </w:r>
          </w:p>
          <w:p w:rsidRPr="00AF0683" w:rsidR="00E56B52" w:rsidP="00E56B52" w:rsidRDefault="00E56B52" w14:paraId="2700453D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Total DEPOSITS</w:t>
            </w:r>
          </w:p>
          <w:p w:rsidRPr="00AF0683" w:rsidR="00E56B52" w:rsidP="00E56B52" w:rsidRDefault="00E56B52" w14:paraId="506D064F" w14:textId="077A65B7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 xml:space="preserve">*(see note below) 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>$  $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>$  $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 xml:space="preserve">  subtotal 2/03- PANAW deposit ** 2/03- Zelle total- PANAW event payment 2/07- Deposit (and - transaction)</w:t>
            </w:r>
          </w:p>
          <w:p w:rsidRPr="00AF0683" w:rsidR="00E56B52" w:rsidP="00E56B52" w:rsidRDefault="00E56B52" w14:paraId="0197D3AE" w14:textId="183A86B9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>CURRENT BALANCE: $  $  Bank Statement as of 3/1/2025*** Check book balance 3/8/2025</w:t>
            </w:r>
          </w:p>
          <w:p w:rsidRPr="00AF0683" w:rsidR="00E56B52" w:rsidP="00E56B52" w:rsidRDefault="00E56B52" w14:paraId="38A0588F" w14:textId="19C5FF10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>Note:*</w:t>
            </w: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>Check not cleared **PANAW: Cash w/d return-$, Merch- $, 50/50 raffle-</w:t>
            </w:r>
          </w:p>
          <w:p w:rsidRPr="00AF0683" w:rsidR="00E56B52" w:rsidP="00E56B52" w:rsidRDefault="00E56B52" w14:paraId="7A722F14" w14:textId="6485BD62">
            <w:pPr>
              <w:pStyle w:val="NormalWeb"/>
              <w:rPr>
                <w:color w:val="000000"/>
                <w:sz w:val="22"/>
                <w:szCs w:val="22"/>
              </w:rPr>
            </w:pPr>
            <w:r w:rsidRPr="37073186" w:rsidR="00E56B52">
              <w:rPr>
                <w:color w:val="000000" w:themeColor="text1" w:themeTint="FF" w:themeShade="FF"/>
                <w:sz w:val="22"/>
                <w:szCs w:val="22"/>
              </w:rPr>
              <w:t>***(Check 212  and Elaine Mueller PDI $ outstanding)</w:t>
            </w:r>
          </w:p>
          <w:p w:rsidRPr="00AF0683" w:rsidR="00E56B52" w:rsidP="00E56B52" w:rsidRDefault="00E56B52" w14:paraId="0985025D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Total New/Renewed Membership: Total Membership January (278)</w:t>
            </w:r>
          </w:p>
          <w:p w:rsidRPr="00AF0683" w:rsidR="00E56B52" w:rsidP="00E56B52" w:rsidRDefault="00E56B52" w14:paraId="4EB85312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January February</w:t>
            </w:r>
          </w:p>
          <w:p w:rsidRPr="00AF0683" w:rsidR="00E56B52" w:rsidP="00E56B52" w:rsidRDefault="00E56B52" w14:paraId="1057B69A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New- 17</w:t>
            </w:r>
          </w:p>
          <w:p w:rsidRPr="00AF0683" w:rsidR="00E56B52" w:rsidP="00E56B52" w:rsidRDefault="00E56B52" w14:paraId="1004FC5A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Renewed- 35</w:t>
            </w:r>
          </w:p>
          <w:p w:rsidRPr="00AF0683" w:rsidR="00E56B52" w:rsidP="00E56B52" w:rsidRDefault="00E56B52" w14:paraId="2A51CA56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TREASURER: Terry Brink, MSN, RN, CPAN</w:t>
            </w:r>
          </w:p>
          <w:p w:rsidRPr="00AF0683" w:rsidR="00E56B52" w:rsidP="00E56B52" w:rsidRDefault="00E56B52" w14:paraId="1ECBFD37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DATE SUBMITTED: March 8, 2025</w:t>
            </w:r>
          </w:p>
          <w:p w:rsidRPr="00AF0683" w:rsidR="00E56B52" w:rsidP="00E56B52" w:rsidRDefault="00E56B52" w14:paraId="12BDF4C2" w14:textId="77777777">
            <w:pPr>
              <w:pStyle w:val="NormalWeb"/>
              <w:rPr>
                <w:color w:val="000000"/>
                <w:sz w:val="22"/>
                <w:szCs w:val="22"/>
              </w:rPr>
            </w:pPr>
            <w:r w:rsidRPr="00AF0683">
              <w:rPr>
                <w:color w:val="000000"/>
                <w:sz w:val="22"/>
                <w:szCs w:val="22"/>
              </w:rPr>
              <w:t>SUBMITTED BY: Terry Brink, MSN, RN, CPAN</w:t>
            </w:r>
          </w:p>
          <w:p w:rsidRPr="00AF0683" w:rsidR="00F85B66" w:rsidP="00F85B66" w:rsidRDefault="00F85B66" w14:paraId="5F7E2A80" w14:textId="77777777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  <w:tcMar/>
          </w:tcPr>
          <w:p w:rsidR="00F85B66" w:rsidP="00F85B66" w:rsidRDefault="00F85B66" w14:paraId="41AF9A77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C85F84" w:rsidR="00D62D66" w:rsidP="00F85B66" w:rsidRDefault="00C85F84" w14:paraId="06314DF0" w14:textId="756C959F">
            <w:pPr>
              <w:rPr>
                <w:sz w:val="22"/>
                <w:szCs w:val="22"/>
              </w:rPr>
            </w:pPr>
            <w:r w:rsidRPr="00C85F84">
              <w:rPr>
                <w:sz w:val="22"/>
                <w:szCs w:val="22"/>
              </w:rPr>
              <w:t xml:space="preserve">Terry Brink corrected the </w:t>
            </w:r>
            <w:r w:rsidR="00220BEA">
              <w:rPr>
                <w:sz w:val="22"/>
                <w:szCs w:val="22"/>
              </w:rPr>
              <w:t xml:space="preserve">February </w:t>
            </w:r>
            <w:r w:rsidRPr="00C85F84">
              <w:rPr>
                <w:sz w:val="22"/>
                <w:szCs w:val="22"/>
              </w:rPr>
              <w:t>expense report to reflect Elaine’s suggestion.</w:t>
            </w:r>
          </w:p>
        </w:tc>
      </w:tr>
      <w:tr w:rsidRPr="00134BB6" w:rsidR="00757942" w:rsidTr="37073186" w14:paraId="608D74D6" w14:textId="77777777">
        <w:trPr>
          <w:trHeight w:val="1214"/>
        </w:trPr>
        <w:tc>
          <w:tcPr>
            <w:tcW w:w="3741" w:type="dxa"/>
            <w:tcMar/>
          </w:tcPr>
          <w:p w:rsidR="00AF4A85" w:rsidP="00F85B66" w:rsidRDefault="00067F2C" w14:paraId="70DECD7C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CC320B">
              <w:rPr>
                <w:rFonts w:cstheme="minorHAnsi"/>
              </w:rPr>
              <w:t>H</w:t>
            </w:r>
            <w:r w:rsidR="003237AF">
              <w:rPr>
                <w:rFonts w:cstheme="minorHAnsi"/>
              </w:rPr>
              <w:t>i</w:t>
            </w:r>
            <w:r w:rsidR="00BE55AE">
              <w:rPr>
                <w:rFonts w:cstheme="minorHAnsi"/>
              </w:rPr>
              <w:t xml:space="preserve">storian Report </w:t>
            </w:r>
          </w:p>
          <w:p w:rsidR="00BE55AE" w:rsidP="00F85B66" w:rsidRDefault="00BE55AE" w14:paraId="31BF63FC" w14:textId="77777777">
            <w:pPr>
              <w:rPr>
                <w:rFonts w:cstheme="minorHAnsi"/>
              </w:rPr>
            </w:pPr>
          </w:p>
          <w:p w:rsidRPr="00B5708F" w:rsidR="00BE55AE" w:rsidP="00F85B66" w:rsidRDefault="00BE55AE" w14:paraId="553C2670" w14:textId="205D011B">
            <w:pPr>
              <w:rPr>
                <w:rFonts w:cstheme="minorHAnsi"/>
              </w:rPr>
            </w:pPr>
            <w:r>
              <w:rPr>
                <w:rFonts w:cstheme="minorHAnsi"/>
              </w:rPr>
              <w:t>Blue Bonnet</w:t>
            </w:r>
          </w:p>
        </w:tc>
        <w:tc>
          <w:tcPr>
            <w:tcW w:w="6687" w:type="dxa"/>
            <w:tcMar/>
          </w:tcPr>
          <w:p w:rsidRPr="009B4594" w:rsidR="00FF0E93" w:rsidP="00791CBB" w:rsidRDefault="00791CBB" w14:paraId="7F9B7565" w14:textId="6CAB3AF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Catherine and Enna </w:t>
            </w:r>
            <w:r w:rsidR="00F7199E">
              <w:rPr>
                <w:color w:val="000000"/>
              </w:rPr>
              <w:t>met,</w:t>
            </w:r>
            <w:r>
              <w:rPr>
                <w:color w:val="000000"/>
              </w:rPr>
              <w:t xml:space="preserve"> and </w:t>
            </w:r>
            <w:r w:rsidR="005523AD">
              <w:rPr>
                <w:color w:val="000000"/>
              </w:rPr>
              <w:t>the Blue Bonnet is on track</w:t>
            </w:r>
            <w:r w:rsidR="000856F9">
              <w:rPr>
                <w:color w:val="000000"/>
              </w:rPr>
              <w:t xml:space="preserve">; Enna needs headshots for Denise and Crystal and anyone else who wants to change their </w:t>
            </w:r>
            <w:r w:rsidR="004864F5">
              <w:rPr>
                <w:color w:val="000000"/>
              </w:rPr>
              <w:t>picture; send to Enna email or text</w:t>
            </w:r>
            <w:r>
              <w:rPr>
                <w:color w:val="000000"/>
              </w:rPr>
              <w:t xml:space="preserve"> </w:t>
            </w:r>
          </w:p>
        </w:tc>
        <w:tc>
          <w:tcPr>
            <w:tcW w:w="3318" w:type="dxa"/>
            <w:tcMar/>
          </w:tcPr>
          <w:p w:rsidRPr="00123E2D" w:rsidR="00757942" w:rsidP="00F85B66" w:rsidRDefault="00757942" w14:paraId="09F39450" w14:textId="1E56AC65">
            <w:pPr>
              <w:rPr>
                <w:sz w:val="22"/>
                <w:szCs w:val="22"/>
              </w:rPr>
            </w:pPr>
          </w:p>
        </w:tc>
      </w:tr>
      <w:tr w:rsidRPr="00134BB6" w:rsidR="00274563" w:rsidTr="37073186" w14:paraId="5A3F3A65" w14:textId="77777777">
        <w:trPr>
          <w:trHeight w:val="1061"/>
        </w:trPr>
        <w:tc>
          <w:tcPr>
            <w:tcW w:w="3741" w:type="dxa"/>
            <w:tcMar/>
          </w:tcPr>
          <w:p w:rsidR="00274563" w:rsidP="00F85B66" w:rsidRDefault="00274563" w14:paraId="7144F7CA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ANAW 2025 </w:t>
            </w:r>
          </w:p>
          <w:p w:rsidR="00274563" w:rsidP="00F85B66" w:rsidRDefault="00274563" w14:paraId="06D420AD" w14:textId="77777777">
            <w:pPr>
              <w:rPr>
                <w:rFonts w:cstheme="minorHAnsi"/>
              </w:rPr>
            </w:pPr>
          </w:p>
          <w:p w:rsidR="00274563" w:rsidP="00F85B66" w:rsidRDefault="008C1791" w14:paraId="25DD84B2" w14:textId="1901547D">
            <w:pPr>
              <w:rPr>
                <w:rFonts w:cstheme="minorHAnsi"/>
              </w:rPr>
            </w:pPr>
            <w:r>
              <w:rPr>
                <w:rFonts w:cstheme="minorHAnsi"/>
              </w:rPr>
              <w:t>Review</w:t>
            </w:r>
          </w:p>
        </w:tc>
        <w:tc>
          <w:tcPr>
            <w:tcW w:w="6687" w:type="dxa"/>
            <w:tcMar/>
          </w:tcPr>
          <w:p w:rsidR="00274563" w:rsidP="00791CBB" w:rsidRDefault="008C1791" w14:paraId="3E3863BA" w14:textId="2EBF2917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PANAW was a great success; Elaine’s friend Pat came and enjoyed it immensely; Sierra stated the turnout was </w:t>
            </w:r>
            <w:r w:rsidR="008902CC">
              <w:rPr>
                <w:color w:val="000000"/>
              </w:rPr>
              <w:t>fantastic, the board came together, and apologized about the CE delay</w:t>
            </w:r>
          </w:p>
        </w:tc>
        <w:tc>
          <w:tcPr>
            <w:tcW w:w="3318" w:type="dxa"/>
            <w:tcMar/>
          </w:tcPr>
          <w:p w:rsidRPr="00123E2D" w:rsidR="00274563" w:rsidP="00F85B66" w:rsidRDefault="00274563" w14:paraId="14569FDA" w14:textId="77777777">
            <w:pPr>
              <w:rPr>
                <w:sz w:val="22"/>
                <w:szCs w:val="22"/>
              </w:rPr>
            </w:pPr>
          </w:p>
        </w:tc>
      </w:tr>
      <w:tr w:rsidRPr="00134BB6" w:rsidR="00274563" w:rsidTr="37073186" w14:paraId="5598D74E" w14:textId="77777777">
        <w:trPr>
          <w:trHeight w:val="881"/>
        </w:trPr>
        <w:tc>
          <w:tcPr>
            <w:tcW w:w="3741" w:type="dxa"/>
            <w:tcMar/>
          </w:tcPr>
          <w:p w:rsidR="00274563" w:rsidP="00F85B66" w:rsidRDefault="006360C1" w14:paraId="2D7C4AE6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ummer Seminar </w:t>
            </w:r>
            <w:r w:rsidR="003025C6">
              <w:rPr>
                <w:rFonts w:cstheme="minorHAnsi"/>
              </w:rPr>
              <w:t>2025</w:t>
            </w:r>
          </w:p>
          <w:p w:rsidR="003025C6" w:rsidP="00F85B66" w:rsidRDefault="0037786B" w14:paraId="38286631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nning CPAN CAPA </w:t>
            </w:r>
            <w:r w:rsidR="00716701">
              <w:rPr>
                <w:rFonts w:cstheme="minorHAnsi"/>
              </w:rPr>
              <w:t xml:space="preserve">Review for Summer 2025 </w:t>
            </w:r>
          </w:p>
          <w:p w:rsidR="00555AA3" w:rsidP="00F85B66" w:rsidRDefault="00555AA3" w14:paraId="72FE6852" w14:textId="77777777">
            <w:pPr>
              <w:rPr>
                <w:rFonts w:cstheme="minorHAnsi"/>
              </w:rPr>
            </w:pPr>
          </w:p>
          <w:p w:rsidR="00555AA3" w:rsidP="00F85B66" w:rsidRDefault="00555AA3" w14:paraId="6B40A009" w14:textId="08E95A8A">
            <w:pPr>
              <w:rPr>
                <w:rFonts w:cstheme="minorHAnsi"/>
              </w:rPr>
            </w:pPr>
          </w:p>
        </w:tc>
        <w:tc>
          <w:tcPr>
            <w:tcW w:w="6687" w:type="dxa"/>
            <w:tcMar/>
          </w:tcPr>
          <w:p w:rsidR="00693B38" w:rsidP="00791CBB" w:rsidRDefault="00850D8D" w14:paraId="2948702F" w14:textId="6F33DF16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Location will be Baylor</w:t>
            </w:r>
            <w:r w:rsidR="009A4DBD">
              <w:rPr>
                <w:color w:val="000000"/>
              </w:rPr>
              <w:t xml:space="preserve"> Dallas, </w:t>
            </w:r>
            <w:r w:rsidR="00693B38">
              <w:rPr>
                <w:color w:val="000000"/>
              </w:rPr>
              <w:t xml:space="preserve">(Gaston Avenue); it will be held </w:t>
            </w:r>
            <w:r w:rsidR="000E0A7B">
              <w:rPr>
                <w:color w:val="000000"/>
              </w:rPr>
              <w:t>in one day; sponsor will be ASPAN, approximate cost $149-200;</w:t>
            </w:r>
            <w:r w:rsidR="009B7E26">
              <w:rPr>
                <w:color w:val="000000"/>
              </w:rPr>
              <w:t xml:space="preserve"> Kristi stated </w:t>
            </w:r>
            <w:r w:rsidR="00DA2D61">
              <w:rPr>
                <w:color w:val="000000"/>
              </w:rPr>
              <w:t xml:space="preserve">scholarships are available </w:t>
            </w:r>
          </w:p>
        </w:tc>
        <w:tc>
          <w:tcPr>
            <w:tcW w:w="3318" w:type="dxa"/>
            <w:tcMar/>
          </w:tcPr>
          <w:p w:rsidRPr="00123E2D" w:rsidR="00274563" w:rsidP="00F85B66" w:rsidRDefault="00274563" w14:paraId="5B0478BD" w14:textId="77777777">
            <w:pPr>
              <w:rPr>
                <w:sz w:val="22"/>
                <w:szCs w:val="22"/>
              </w:rPr>
            </w:pPr>
          </w:p>
        </w:tc>
      </w:tr>
      <w:tr w:rsidRPr="00134BB6" w:rsidR="00274563" w:rsidTr="37073186" w14:paraId="5240117F" w14:textId="77777777">
        <w:trPr>
          <w:trHeight w:val="2060"/>
        </w:trPr>
        <w:tc>
          <w:tcPr>
            <w:tcW w:w="3741" w:type="dxa"/>
            <w:tcMar/>
          </w:tcPr>
          <w:p w:rsidR="00274563" w:rsidP="00F85B66" w:rsidRDefault="00274563" w14:paraId="7215DB25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TAPAN State Board Update</w:t>
            </w:r>
          </w:p>
          <w:p w:rsidR="00847352" w:rsidP="00F85B66" w:rsidRDefault="00847352" w14:paraId="481D6E93" w14:textId="77777777">
            <w:pPr>
              <w:rPr>
                <w:rFonts w:cstheme="minorHAnsi"/>
              </w:rPr>
            </w:pPr>
          </w:p>
          <w:p w:rsidR="00847352" w:rsidP="00F85B66" w:rsidRDefault="00847352" w14:paraId="6DE04CDE" w14:textId="6CC83A73">
            <w:pPr>
              <w:rPr>
                <w:rFonts w:cstheme="minorHAnsi"/>
              </w:rPr>
            </w:pPr>
            <w:r>
              <w:rPr>
                <w:rFonts w:cstheme="minorHAnsi"/>
              </w:rPr>
              <w:t>Lynette Alcorn</w:t>
            </w:r>
          </w:p>
        </w:tc>
        <w:tc>
          <w:tcPr>
            <w:tcW w:w="6687" w:type="dxa"/>
            <w:tcMar/>
          </w:tcPr>
          <w:p w:rsidR="00274563" w:rsidP="00791CBB" w:rsidRDefault="00D83461" w14:paraId="580F57F3" w14:textId="2A0548E5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Patty Charles </w:t>
            </w:r>
            <w:r w:rsidR="00220E9D">
              <w:rPr>
                <w:color w:val="000000"/>
              </w:rPr>
              <w:t>last year as president; Geraldine</w:t>
            </w:r>
            <w:r w:rsidR="00121065">
              <w:rPr>
                <w:color w:val="000000"/>
              </w:rPr>
              <w:t xml:space="preserve"> delos Santos</w:t>
            </w:r>
            <w:r w:rsidR="00220E9D">
              <w:rPr>
                <w:color w:val="000000"/>
              </w:rPr>
              <w:t xml:space="preserve"> will be new president</w:t>
            </w:r>
            <w:r w:rsidR="00026732">
              <w:rPr>
                <w:color w:val="000000"/>
              </w:rPr>
              <w:t xml:space="preserve">; looking for </w:t>
            </w:r>
            <w:r w:rsidR="00B955A4">
              <w:rPr>
                <w:color w:val="000000"/>
              </w:rPr>
              <w:t xml:space="preserve">candidate for </w:t>
            </w:r>
            <w:r w:rsidR="00026732">
              <w:rPr>
                <w:color w:val="000000"/>
              </w:rPr>
              <w:t>1</w:t>
            </w:r>
            <w:r w:rsidRPr="00026732" w:rsidR="00026732">
              <w:rPr>
                <w:color w:val="000000"/>
                <w:vertAlign w:val="superscript"/>
              </w:rPr>
              <w:t>st</w:t>
            </w:r>
            <w:r w:rsidR="00026732">
              <w:rPr>
                <w:color w:val="000000"/>
              </w:rPr>
              <w:t xml:space="preserve"> VP; a leadership event is being planned for August</w:t>
            </w:r>
            <w:r w:rsidR="00290511">
              <w:rPr>
                <w:color w:val="000000"/>
              </w:rPr>
              <w:t xml:space="preserve"> 2025</w:t>
            </w:r>
          </w:p>
          <w:p w:rsidR="00290511" w:rsidP="00791CBB" w:rsidRDefault="00290511" w14:paraId="4742153B" w14:textId="18AD9B76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National Conference: in order to volunteer, must be fully</w:t>
            </w:r>
            <w:r w:rsidR="00C400BE">
              <w:rPr>
                <w:color w:val="000000"/>
              </w:rPr>
              <w:t xml:space="preserve"> registered for whole conference; early bird registration </w:t>
            </w:r>
            <w:r w:rsidR="00F937DA">
              <w:rPr>
                <w:color w:val="000000"/>
              </w:rPr>
              <w:t>has been extended until March 20</w:t>
            </w:r>
            <w:r w:rsidRPr="00F937DA" w:rsidR="00F937DA">
              <w:rPr>
                <w:color w:val="000000"/>
                <w:vertAlign w:val="superscript"/>
              </w:rPr>
              <w:t>th</w:t>
            </w:r>
            <w:r w:rsidR="00F937DA">
              <w:rPr>
                <w:color w:val="000000"/>
              </w:rPr>
              <w:t xml:space="preserve">; </w:t>
            </w:r>
            <w:r w:rsidR="004F5CC9">
              <w:rPr>
                <w:color w:val="000000"/>
              </w:rPr>
              <w:t>volunteer for sessions that you are signed up for</w:t>
            </w:r>
          </w:p>
          <w:p w:rsidR="00847352" w:rsidP="00791CBB" w:rsidRDefault="00847352" w14:paraId="707F2FF7" w14:textId="5D938D57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Lynette stated we are in need of Host/Hostesses</w:t>
            </w:r>
            <w:r w:rsidR="00BE3263">
              <w:rPr>
                <w:color w:val="000000"/>
              </w:rPr>
              <w:t xml:space="preserve"> and Moderators</w:t>
            </w:r>
            <w:r w:rsidR="009F1669">
              <w:rPr>
                <w:color w:val="000000"/>
              </w:rPr>
              <w:t xml:space="preserve">; there will be an orientation; </w:t>
            </w:r>
            <w:r w:rsidR="005115E2">
              <w:rPr>
                <w:color w:val="000000"/>
              </w:rPr>
              <w:t>Definition of Host is working at the help desk, hos</w:t>
            </w:r>
            <w:r w:rsidR="001C3C7F">
              <w:rPr>
                <w:color w:val="000000"/>
              </w:rPr>
              <w:t xml:space="preserve">pitality desk, man the ASPAN shop, </w:t>
            </w:r>
            <w:r w:rsidR="0000740E">
              <w:rPr>
                <w:color w:val="000000"/>
              </w:rPr>
              <w:t>outside the room col</w:t>
            </w:r>
            <w:r w:rsidR="00A660E9">
              <w:rPr>
                <w:color w:val="000000"/>
              </w:rPr>
              <w:t xml:space="preserve">lecting tickets, </w:t>
            </w:r>
            <w:r w:rsidR="0094233B">
              <w:rPr>
                <w:color w:val="000000"/>
              </w:rPr>
              <w:t>10 hosts/</w:t>
            </w:r>
            <w:r w:rsidR="001C3C7F">
              <w:rPr>
                <w:color w:val="000000"/>
              </w:rPr>
              <w:t>host</w:t>
            </w:r>
            <w:r w:rsidR="0094233B">
              <w:rPr>
                <w:color w:val="000000"/>
              </w:rPr>
              <w:t>esses</w:t>
            </w:r>
            <w:r w:rsidR="001C3C7F">
              <w:rPr>
                <w:color w:val="000000"/>
              </w:rPr>
              <w:t xml:space="preserve"> </w:t>
            </w:r>
            <w:r w:rsidR="0094233B">
              <w:rPr>
                <w:color w:val="000000"/>
              </w:rPr>
              <w:t xml:space="preserve">needed for opening/closing </w:t>
            </w:r>
            <w:r w:rsidR="001C3C7F">
              <w:rPr>
                <w:color w:val="000000"/>
              </w:rPr>
              <w:t xml:space="preserve">ceremonies, </w:t>
            </w:r>
            <w:r w:rsidR="0094233B">
              <w:rPr>
                <w:color w:val="000000"/>
              </w:rPr>
              <w:t xml:space="preserve">Developmental Breakfast, </w:t>
            </w:r>
            <w:r w:rsidR="00BE3263">
              <w:rPr>
                <w:color w:val="000000"/>
              </w:rPr>
              <w:t xml:space="preserve">need to fill out an </w:t>
            </w:r>
            <w:r w:rsidR="00D8790F">
              <w:rPr>
                <w:color w:val="000000"/>
              </w:rPr>
              <w:t>application; Definition of Moderator is introducing speakers,</w:t>
            </w:r>
            <w:r w:rsidR="004C17D5">
              <w:rPr>
                <w:color w:val="000000"/>
              </w:rPr>
              <w:t xml:space="preserve"> time-keeping, </w:t>
            </w:r>
            <w:r w:rsidR="009D41DD">
              <w:rPr>
                <w:color w:val="000000"/>
              </w:rPr>
              <w:t xml:space="preserve">technical difficulties, </w:t>
            </w:r>
            <w:r w:rsidR="00DF3504">
              <w:rPr>
                <w:color w:val="000000"/>
              </w:rPr>
              <w:t>allowing for attendee</w:t>
            </w:r>
            <w:r w:rsidR="009D41DD">
              <w:rPr>
                <w:color w:val="000000"/>
              </w:rPr>
              <w:t xml:space="preserve"> questions in an organizing </w:t>
            </w:r>
            <w:r w:rsidR="00DF3504">
              <w:rPr>
                <w:color w:val="000000"/>
              </w:rPr>
              <w:t>manner</w:t>
            </w:r>
          </w:p>
          <w:p w:rsidR="00932228" w:rsidP="00791CBB" w:rsidRDefault="00F7199E" w14:paraId="3CF12039" w14:textId="53AACDA6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To apply for these positions, f</w:t>
            </w:r>
            <w:r w:rsidR="00932228">
              <w:rPr>
                <w:color w:val="000000"/>
              </w:rPr>
              <w:t xml:space="preserve">orms are available on nursing network </w:t>
            </w:r>
            <w:r>
              <w:rPr>
                <w:color w:val="000000"/>
              </w:rPr>
              <w:t>or contact Lynette Alcorn</w:t>
            </w:r>
          </w:p>
          <w:p w:rsidR="00F7199E" w:rsidP="00791CBB" w:rsidRDefault="00F7199E" w14:paraId="2162475F" w14:textId="5258BE35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Silent Auction: if you have a donation, it should be new or gently used; all proceeds go to ASPAN; all Texas Basket proceeds go to ASPAN; </w:t>
            </w:r>
          </w:p>
          <w:p w:rsidR="00974388" w:rsidP="00CE385E" w:rsidRDefault="00974388" w14:paraId="025B98DA" w14:textId="00F05441">
            <w:pPr>
              <w:pStyle w:val="NormalWeb"/>
            </w:pPr>
            <w:r w:rsidR="00974388">
              <w:rPr/>
              <w:t>It was voted that the NE TAPAN Region would donate an item to the National Conference Silent Auction with a max dollar amount $. Ou</w:t>
            </w:r>
            <w:r w:rsidR="00BA248B">
              <w:rPr/>
              <w:t xml:space="preserve">r </w:t>
            </w:r>
            <w:r w:rsidR="00974388">
              <w:rPr/>
              <w:t>TAPAN State Component will donate a Texas Themed Basket to the silent auction, all who would like to donate to this basket may.</w:t>
            </w:r>
          </w:p>
          <w:p w:rsidRPr="00AC3CDE" w:rsidR="00AC3CDE" w:rsidP="00AC3CDE" w:rsidRDefault="00AC3CDE" w14:paraId="27BF41AF" w14:textId="66A082A8">
            <w:r w:rsidR="00AC3CDE">
              <w:rPr/>
              <w:t>The NE Region voted to buy an auction item for the National Conference max dollar amount $</w:t>
            </w:r>
            <w:r w:rsidR="004D6D3E">
              <w:rPr/>
              <w:t xml:space="preserve"> </w:t>
            </w:r>
            <w:r w:rsidR="00AC3CDE">
              <w:rPr/>
              <w:t xml:space="preserve">(not necessarily a basket). If anyone in our Region wanted to donate to the state </w:t>
            </w:r>
            <w:r w:rsidR="00AC3CDE">
              <w:rPr/>
              <w:t>basket</w:t>
            </w:r>
            <w:r w:rsidR="00AC3CDE">
              <w:rPr/>
              <w:t xml:space="preserve"> they can give those items to Kristi or Valorie who will be preparing the auction basket for TAPAN State.</w:t>
            </w:r>
          </w:p>
          <w:p w:rsidR="00CE385E" w:rsidP="00CE385E" w:rsidRDefault="00CE385E" w14:paraId="27735C2E" w14:textId="77777777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If anyone has items to donate, they can be brought by ones attending in person meeting at the hotel April 12, 2025. </w:t>
            </w:r>
          </w:p>
          <w:p w:rsidR="00F732FD" w:rsidP="00791CBB" w:rsidRDefault="00F732FD" w14:paraId="45D8B9AB" w14:textId="7401E6B9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Lynette and Kim working on creating TX photo booth opportunity (hats, cowboy boots, props for TX style photos)</w:t>
            </w:r>
          </w:p>
          <w:p w:rsidR="00F732FD" w:rsidP="00791CBB" w:rsidRDefault="00F732FD" w14:paraId="16F7A384" w14:textId="3763BCAB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Board discussed need to decide if we sell T shirts, sweatshirts at National Conference. It was approved to sell them at the conference</w:t>
            </w:r>
          </w:p>
          <w:p w:rsidR="00F732FD" w:rsidP="00791CBB" w:rsidRDefault="00F732FD" w14:paraId="115BDE9F" w14:textId="7F72ECC8">
            <w:pPr>
              <w:pStyle w:val="NormalWeb"/>
              <w:rPr>
                <w:color w:val="000000"/>
              </w:rPr>
            </w:pPr>
            <w:r w:rsidRPr="37073186" w:rsidR="00F732FD">
              <w:rPr>
                <w:color w:val="000000" w:themeColor="text1" w:themeTint="FF" w:themeShade="FF"/>
              </w:rPr>
              <w:t>Kristi made motion to budget $ to purchase T shirts/sweatshirts to sell at conference; should make that money back; leftovers can be sold at TAPAN state conference Vote was yes with Kristi 1</w:t>
            </w:r>
            <w:r w:rsidRPr="37073186" w:rsidR="00F732FD">
              <w:rPr>
                <w:color w:val="000000" w:themeColor="text1" w:themeTint="FF" w:themeShade="FF"/>
                <w:vertAlign w:val="superscript"/>
              </w:rPr>
              <w:t>st</w:t>
            </w:r>
            <w:r w:rsidRPr="37073186" w:rsidR="00F732FD">
              <w:rPr>
                <w:color w:val="000000" w:themeColor="text1" w:themeTint="FF" w:themeShade="FF"/>
              </w:rPr>
              <w:t xml:space="preserve"> motion and Valorie 2</w:t>
            </w:r>
            <w:r w:rsidRPr="37073186" w:rsidR="00F732FD">
              <w:rPr>
                <w:color w:val="000000" w:themeColor="text1" w:themeTint="FF" w:themeShade="FF"/>
                <w:vertAlign w:val="superscript"/>
              </w:rPr>
              <w:t>nd</w:t>
            </w:r>
            <w:r w:rsidRPr="37073186" w:rsidR="00F732FD">
              <w:rPr>
                <w:color w:val="000000" w:themeColor="text1" w:themeTint="FF" w:themeShade="FF"/>
              </w:rPr>
              <w:t xml:space="preserve"> motion</w:t>
            </w:r>
          </w:p>
          <w:p w:rsidR="00A87237" w:rsidP="00A87237" w:rsidRDefault="00A87237" w14:paraId="6DF83049" w14:textId="41823B90">
            <w:r>
              <w:t>Food items  (must be catered from the hotel, no outside food can be brought in at this meeting) for our TAPAN Meeting , on Tuesday, April 29th at National conference 7:30-9:00.</w:t>
            </w:r>
          </w:p>
          <w:p w:rsidR="00F732FD" w:rsidP="00791CBB" w:rsidRDefault="00F732FD" w14:paraId="7441FD90" w14:textId="1BBED011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Kim – Spot Hero parking app</w:t>
            </w:r>
            <w:r w:rsidR="005336B6">
              <w:rPr>
                <w:color w:val="000000"/>
              </w:rPr>
              <w:t xml:space="preserve">; Kim stated to download app, shows all parking by hotel, can do reservations in advance; </w:t>
            </w:r>
            <w:r>
              <w:rPr>
                <w:color w:val="000000"/>
              </w:rPr>
              <w:t>Crystal will post info on nursing network and FB</w:t>
            </w:r>
          </w:p>
          <w:p w:rsidR="00F732FD" w:rsidP="00791CBB" w:rsidRDefault="00F732FD" w14:paraId="6FDDE976" w14:textId="66258D26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Terri – Room sharing, Crystal will post on nursing network and FB</w:t>
            </w:r>
          </w:p>
          <w:p w:rsidR="00AF0683" w:rsidP="00791CBB" w:rsidRDefault="00AF0683" w14:paraId="6BC0CC09" w14:textId="511B1FE4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Kim stated she and Hazzel have space for a third roommate in their hotel room </w:t>
            </w:r>
          </w:p>
          <w:p w:rsidR="00AF0683" w:rsidP="00791CBB" w:rsidRDefault="00AF0683" w14:paraId="4C826B76" w14:textId="7D8E9B54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Kim stated need to have a place to sell the T shirts/sweatshirts </w:t>
            </w:r>
          </w:p>
          <w:p w:rsidRPr="00C229E8" w:rsidR="00847352" w:rsidP="00C229E8" w:rsidRDefault="00C229E8" w14:paraId="50F1D8E8" w14:textId="0B3E12B4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Gold Leaf has been submitted!</w:t>
            </w:r>
          </w:p>
        </w:tc>
        <w:tc>
          <w:tcPr>
            <w:tcW w:w="3318" w:type="dxa"/>
            <w:tcMar/>
          </w:tcPr>
          <w:p w:rsidRPr="00123E2D" w:rsidR="00274563" w:rsidP="00F85B66" w:rsidRDefault="00274563" w14:paraId="691B2AA6" w14:textId="77777777">
            <w:pPr>
              <w:rPr>
                <w:sz w:val="22"/>
                <w:szCs w:val="22"/>
              </w:rPr>
            </w:pPr>
          </w:p>
        </w:tc>
      </w:tr>
      <w:tr w:rsidRPr="00134BB6" w:rsidR="00F85B66" w:rsidTr="37073186" w14:paraId="5FC01361" w14:textId="77777777">
        <w:trPr>
          <w:trHeight w:val="341"/>
        </w:trPr>
        <w:tc>
          <w:tcPr>
            <w:tcW w:w="3741" w:type="dxa"/>
            <w:tcMar/>
          </w:tcPr>
          <w:p w:rsidRPr="00915987" w:rsidR="00F85B66" w:rsidP="00F85B66" w:rsidRDefault="00F85B66" w14:paraId="5C0C9813" w14:textId="37AFB39C">
            <w:r w:rsidRPr="00915987">
              <w:t>Region Board Update</w:t>
            </w:r>
          </w:p>
          <w:p w:rsidRPr="00915987" w:rsidR="00F85B66" w:rsidP="00F85B66" w:rsidRDefault="00F85B66" w14:paraId="423E4056" w14:textId="77777777">
            <w:pPr>
              <w:pStyle w:val="ListParagraph"/>
              <w:rPr>
                <w:rFonts w:ascii="Times New Roman" w:hAnsi="Times New Roman" w:cs="Times New Roman"/>
              </w:rPr>
            </w:pPr>
          </w:p>
          <w:p w:rsidRPr="00915987" w:rsidR="00F85B66" w:rsidP="00F85B66" w:rsidRDefault="00F85B66" w14:paraId="7CE43721" w14:textId="0A990E6A">
            <w:pPr>
              <w:rPr>
                <w:rFonts w:cstheme="minorHAnsi"/>
              </w:rPr>
            </w:pPr>
            <w:r w:rsidRPr="00915987">
              <w:t>Group Discussion</w:t>
            </w:r>
          </w:p>
        </w:tc>
        <w:tc>
          <w:tcPr>
            <w:tcW w:w="6687" w:type="dxa"/>
            <w:tcMar/>
          </w:tcPr>
          <w:p w:rsidRPr="005336B6" w:rsidR="00724EF2" w:rsidP="00724EF2" w:rsidRDefault="00724EF2" w14:paraId="3F7F9145" w14:textId="23C0D99C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5336B6">
              <w:rPr>
                <w:rFonts w:ascii="Times New Roman" w:hAnsi="Times New Roman" w:cs="Times New Roman"/>
                <w:szCs w:val="22"/>
              </w:rPr>
              <w:t xml:space="preserve">Kalai stated January had 2 new members, February had 1 new member. 22 memberships expired. 400 total. </w:t>
            </w:r>
          </w:p>
          <w:p w:rsidRPr="005336B6" w:rsidR="00724EF2" w:rsidP="00724EF2" w:rsidRDefault="00724EF2" w14:paraId="7AED9B7B" w14:textId="74997926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5336B6">
              <w:rPr>
                <w:rFonts w:ascii="Times New Roman" w:hAnsi="Times New Roman" w:cs="Times New Roman"/>
                <w:szCs w:val="22"/>
              </w:rPr>
              <w:t xml:space="preserve">Certified Nurse Day is March 19, 2025. Kristi asked for total of certified nurses within our region. </w:t>
            </w:r>
          </w:p>
          <w:p w:rsidRPr="005336B6" w:rsidR="00724EF2" w:rsidP="00724EF2" w:rsidRDefault="00724EF2" w14:paraId="3305B525" w14:textId="7777777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:rsidRPr="005336B6" w:rsidR="00724EF2" w:rsidP="00724EF2" w:rsidRDefault="00724EF2" w14:paraId="4866164D" w14:textId="7777777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5336B6">
              <w:rPr>
                <w:rFonts w:ascii="Times New Roman" w:hAnsi="Times New Roman" w:cs="Times New Roman"/>
                <w:szCs w:val="22"/>
              </w:rPr>
              <w:t>Krisit reminded us to update our ASPAN profile, add a photo</w:t>
            </w:r>
          </w:p>
          <w:p w:rsidR="005336B6" w:rsidP="00724EF2" w:rsidRDefault="00724EF2" w14:paraId="09EE05D5" w14:textId="5B0A7CB0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5336B6">
              <w:rPr>
                <w:rFonts w:ascii="Times New Roman" w:hAnsi="Times New Roman" w:cs="Times New Roman"/>
                <w:szCs w:val="22"/>
              </w:rPr>
              <w:t>Recruitment for 2</w:t>
            </w:r>
            <w:r w:rsidRPr="005336B6">
              <w:rPr>
                <w:rFonts w:ascii="Times New Roman" w:hAnsi="Times New Roman" w:cs="Times New Roman"/>
                <w:szCs w:val="22"/>
                <w:vertAlign w:val="superscript"/>
              </w:rPr>
              <w:t>nd</w:t>
            </w:r>
            <w:r w:rsidRPr="005336B6">
              <w:rPr>
                <w:rFonts w:ascii="Times New Roman" w:hAnsi="Times New Roman" w:cs="Times New Roman"/>
                <w:szCs w:val="22"/>
              </w:rPr>
              <w:t xml:space="preserve"> VP in progress</w:t>
            </w:r>
          </w:p>
          <w:p w:rsidR="005336B6" w:rsidP="00724EF2" w:rsidRDefault="005336B6" w14:paraId="09FABA33" w14:textId="15E543E6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Newsletters: </w:t>
            </w:r>
          </w:p>
          <w:p w:rsidR="005336B6" w:rsidP="00724EF2" w:rsidRDefault="005336B6" w14:paraId="0697CD5B" w14:textId="2FD388C8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State – Eyeopener, Hazzel told Patty Charles she would not be able to complete a spring edition due to preparing for national conference and other duties, Hazzel will focus on the summer edition after national conference</w:t>
            </w:r>
          </w:p>
          <w:p w:rsidR="005336B6" w:rsidP="00724EF2" w:rsidRDefault="005336B6" w14:paraId="76A43FA1" w14:textId="7777777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:rsidR="00A86A4D" w:rsidP="00724EF2" w:rsidRDefault="005336B6" w14:paraId="5E2BF1A6" w14:textId="17F8433B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egion – News Leak, articles due March 15</w:t>
            </w:r>
            <w:r w:rsidRPr="005336B6">
              <w:rPr>
                <w:rFonts w:ascii="Times New Roman" w:hAnsi="Times New Roman" w:cs="Times New Roman"/>
                <w:szCs w:val="22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Cs w:val="22"/>
              </w:rPr>
              <w:t>, send to editor, Sierra Holloway; Lynette stated she would send an article about Nurse Day at the Capital</w:t>
            </w:r>
          </w:p>
          <w:p w:rsidRPr="00C44E4A" w:rsidR="005336B6" w:rsidP="00724EF2" w:rsidRDefault="005336B6" w14:paraId="5A23E206" w14:textId="2833A591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  <w:tcMar/>
          </w:tcPr>
          <w:p w:rsidRPr="005336B6" w:rsidR="00F85B66" w:rsidP="00F85B66" w:rsidRDefault="00724EF2" w14:paraId="6370FE1E" w14:textId="77777777">
            <w:pPr>
              <w:rPr>
                <w:sz w:val="22"/>
                <w:szCs w:val="22"/>
              </w:rPr>
            </w:pPr>
            <w:r w:rsidRPr="005336B6">
              <w:rPr>
                <w:sz w:val="22"/>
                <w:szCs w:val="22"/>
              </w:rPr>
              <w:t xml:space="preserve">Kalai will send an email to ones whose membership expired </w:t>
            </w:r>
          </w:p>
          <w:p w:rsidRPr="005336B6" w:rsidR="00724EF2" w:rsidP="00F85B66" w:rsidRDefault="00724EF2" w14:paraId="04E608C9" w14:textId="77777777">
            <w:pPr>
              <w:rPr>
                <w:sz w:val="22"/>
                <w:szCs w:val="22"/>
              </w:rPr>
            </w:pPr>
          </w:p>
          <w:p w:rsidRPr="00134BB6" w:rsidR="00724EF2" w:rsidP="00F85B66" w:rsidRDefault="00724EF2" w14:paraId="2DA2F5E5" w14:textId="0CB5FB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36B6">
              <w:rPr>
                <w:sz w:val="22"/>
                <w:szCs w:val="22"/>
              </w:rPr>
              <w:t>Take photos of celebrations for Certified Nurse Day. Share with Enna/Cahterine for Blue Bonnet</w:t>
            </w:r>
          </w:p>
        </w:tc>
      </w:tr>
      <w:tr w:rsidRPr="00134BB6" w:rsidR="00F85B66" w:rsidTr="37073186" w14:paraId="5725065C" w14:textId="77777777">
        <w:trPr>
          <w:trHeight w:val="1430"/>
        </w:trPr>
        <w:tc>
          <w:tcPr>
            <w:tcW w:w="3741" w:type="dxa"/>
            <w:tcMar/>
          </w:tcPr>
          <w:p w:rsidR="00F85B66" w:rsidP="00F85B66" w:rsidRDefault="00F85B66" w14:paraId="77205775" w14:textId="77777777">
            <w:pPr>
              <w:pStyle w:val="ListParagraph"/>
              <w:rPr>
                <w:rFonts w:cstheme="minorHAnsi"/>
              </w:rPr>
            </w:pPr>
          </w:p>
          <w:p w:rsidR="00F85B66" w:rsidP="00F85B66" w:rsidRDefault="00F85B66" w14:paraId="7108F886" w14:textId="77777777">
            <w:r>
              <w:t>Education Committee Update</w:t>
            </w:r>
          </w:p>
          <w:p w:rsidRPr="00106F24" w:rsidR="00F85B66" w:rsidP="00F85B66" w:rsidRDefault="005336B6" w14:paraId="5E3AB0D4" w14:textId="3E82DC52">
            <w:r>
              <w:t>Elaine Mueller</w:t>
            </w:r>
          </w:p>
        </w:tc>
        <w:tc>
          <w:tcPr>
            <w:tcW w:w="6687" w:type="dxa"/>
            <w:tcMar/>
          </w:tcPr>
          <w:p w:rsidR="00F85B66" w:rsidP="00F85B66" w:rsidRDefault="00F85B66" w14:paraId="0577F015" w14:textId="77777777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:rsidRPr="00534E9C" w:rsidR="005336B6" w:rsidP="00F85B66" w:rsidRDefault="005336B6" w14:paraId="0C9E9C32" w14:textId="2F0CC9D5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534E9C">
              <w:rPr>
                <w:rFonts w:ascii="Times New Roman" w:hAnsi="Times New Roman" w:cs="Times New Roman"/>
                <w:szCs w:val="22"/>
              </w:rPr>
              <w:t>ORA</w:t>
            </w:r>
            <w:r w:rsidRPr="00534E9C" w:rsidR="00534E9C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534E9C">
              <w:rPr>
                <w:rFonts w:ascii="Times New Roman" w:hAnsi="Times New Roman" w:cs="Times New Roman"/>
                <w:szCs w:val="22"/>
              </w:rPr>
              <w:t>– Elaine and Sierra are working on being current with ORA; they would like to wait until after national conference to see what the needs are from April to August</w:t>
            </w:r>
          </w:p>
        </w:tc>
        <w:tc>
          <w:tcPr>
            <w:tcW w:w="3318" w:type="dxa"/>
            <w:tcMar/>
          </w:tcPr>
          <w:p w:rsidRPr="00134BB6" w:rsidR="00F85B66" w:rsidP="00F85B66" w:rsidRDefault="00F85B66" w14:paraId="3BDAE236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134BB6" w:rsidR="00F85B66" w:rsidTr="37073186" w14:paraId="51C204CD" w14:textId="77777777">
        <w:trPr>
          <w:trHeight w:val="890"/>
        </w:trPr>
        <w:tc>
          <w:tcPr>
            <w:tcW w:w="3741" w:type="dxa"/>
            <w:tcMar/>
          </w:tcPr>
          <w:p w:rsidRPr="00534E9C" w:rsidR="00F85B66" w:rsidP="00534E9C" w:rsidRDefault="00534E9C" w14:paraId="5865E295" w14:textId="1DF8C0F3">
            <w:pPr>
              <w:rPr>
                <w:rFonts w:cstheme="minorHAnsi"/>
              </w:rPr>
            </w:pPr>
            <w:r>
              <w:rPr>
                <w:rFonts w:cstheme="minorHAnsi"/>
              </w:rPr>
              <w:t>Scholarship Applications</w:t>
            </w:r>
          </w:p>
        </w:tc>
        <w:tc>
          <w:tcPr>
            <w:tcW w:w="6687" w:type="dxa"/>
            <w:tcMar/>
          </w:tcPr>
          <w:p w:rsidRPr="00534E9C" w:rsidR="00F85B66" w:rsidP="37073186" w:rsidRDefault="00534E9C" w14:paraId="57B25587" w14:textId="1A33FC5F">
            <w:pPr>
              <w:pStyle w:val="PlainText"/>
              <w:rPr>
                <w:rFonts w:ascii="Times New Roman" w:hAnsi="Times New Roman" w:cs="Times New Roman"/>
              </w:rPr>
            </w:pPr>
            <w:r w:rsidRPr="37073186" w:rsidR="00534E9C">
              <w:rPr>
                <w:rFonts w:ascii="Times New Roman" w:hAnsi="Times New Roman" w:cs="Times New Roman"/>
              </w:rPr>
              <w:t>2 scholarships have been granted</w:t>
            </w:r>
            <w:r w:rsidRPr="37073186" w:rsidR="00534E9C">
              <w:rPr>
                <w:rFonts w:ascii="Times New Roman" w:hAnsi="Times New Roman" w:cs="Times New Roman"/>
              </w:rPr>
              <w:t>: Kalai K. and Cynthia Carr; 6 scholarships are available for this year $ each; no one who received a scholarship in 2024 is eligible; reimbursement takes place after an article is received by board</w:t>
            </w:r>
          </w:p>
        </w:tc>
        <w:tc>
          <w:tcPr>
            <w:tcW w:w="3318" w:type="dxa"/>
            <w:tcMar/>
          </w:tcPr>
          <w:p w:rsidRPr="00134BB6" w:rsidR="00F85B66" w:rsidP="00F85B66" w:rsidRDefault="00F85B66" w14:paraId="6F880F5B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134BB6" w:rsidR="00F85B66" w:rsidTr="37073186" w14:paraId="751FCB20" w14:textId="77777777">
        <w:trPr>
          <w:trHeight w:val="1124"/>
        </w:trPr>
        <w:tc>
          <w:tcPr>
            <w:tcW w:w="3741" w:type="dxa"/>
            <w:tcMar/>
          </w:tcPr>
          <w:p w:rsidRPr="00534E9C" w:rsidR="00F85B66" w:rsidP="00534E9C" w:rsidRDefault="00534E9C" w14:paraId="26D20BD4" w14:textId="19109E67">
            <w:pPr>
              <w:rPr>
                <w:rFonts w:cstheme="minorHAnsi"/>
              </w:rPr>
            </w:pPr>
            <w:r>
              <w:rPr>
                <w:rFonts w:cstheme="minorHAnsi"/>
              </w:rPr>
              <w:t>Volunteer Opportunities</w:t>
            </w:r>
          </w:p>
        </w:tc>
        <w:tc>
          <w:tcPr>
            <w:tcW w:w="6687" w:type="dxa"/>
            <w:tcMar/>
          </w:tcPr>
          <w:p w:rsidRPr="00534E9C" w:rsidR="00F85B66" w:rsidP="00534E9C" w:rsidRDefault="00534E9C" w14:paraId="631C8E91" w14:textId="030F80E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534E9C">
              <w:rPr>
                <w:rFonts w:ascii="Times New Roman" w:hAnsi="Times New Roman" w:cs="Times New Roman"/>
                <w:szCs w:val="22"/>
              </w:rPr>
              <w:t>Niera Santos</w:t>
            </w:r>
            <w:r>
              <w:rPr>
                <w:rFonts w:ascii="Times New Roman" w:hAnsi="Times New Roman" w:cs="Times New Roman"/>
                <w:szCs w:val="22"/>
              </w:rPr>
              <w:t xml:space="preserve"> stated for national conference we will focus on “Embrace Grace,” an organization for mothers and fathers collecting baby needs; Niera will be sharing info at the April 12</w:t>
            </w:r>
            <w:r w:rsidRPr="00534E9C">
              <w:rPr>
                <w:rFonts w:ascii="Times New Roman" w:hAnsi="Times New Roman" w:cs="Times New Roman"/>
                <w:szCs w:val="22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Cs w:val="22"/>
              </w:rPr>
              <w:t xml:space="preserve"> in person meeting</w:t>
            </w:r>
          </w:p>
        </w:tc>
        <w:tc>
          <w:tcPr>
            <w:tcW w:w="3318" w:type="dxa"/>
            <w:tcMar/>
          </w:tcPr>
          <w:p w:rsidRPr="00134BB6" w:rsidR="00F85B66" w:rsidP="00F85B66" w:rsidRDefault="00F85B66" w14:paraId="5996469D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134BB6" w:rsidR="00534E9C" w:rsidTr="37073186" w14:paraId="4A15430B" w14:textId="77777777">
        <w:trPr>
          <w:trHeight w:val="1124"/>
        </w:trPr>
        <w:tc>
          <w:tcPr>
            <w:tcW w:w="3741" w:type="dxa"/>
            <w:tcMar/>
          </w:tcPr>
          <w:p w:rsidR="00534E9C" w:rsidP="00534E9C" w:rsidRDefault="00534E9C" w14:paraId="249B3F3B" w14:textId="2D6DD95F">
            <w:pPr>
              <w:rPr>
                <w:rFonts w:cstheme="minorHAnsi"/>
              </w:rPr>
            </w:pPr>
            <w:r>
              <w:rPr>
                <w:rFonts w:cstheme="minorHAnsi"/>
              </w:rPr>
              <w:t>Miscellaneous</w:t>
            </w:r>
          </w:p>
        </w:tc>
        <w:tc>
          <w:tcPr>
            <w:tcW w:w="6687" w:type="dxa"/>
            <w:tcMar/>
          </w:tcPr>
          <w:p w:rsidR="00534E9C" w:rsidP="00534E9C" w:rsidRDefault="00534E9C" w14:paraId="688FBCD0" w14:textId="77777777">
            <w:pPr>
              <w:pStyle w:val="PlainText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AF0683">
              <w:rPr>
                <w:rFonts w:ascii="Times New Roman" w:hAnsi="Times New Roman" w:cs="Times New Roman"/>
                <w:b/>
                <w:bCs/>
                <w:szCs w:val="22"/>
              </w:rPr>
              <w:t>Congratulations Hazzel Gomez, winner of DFW’s Great 100!</w:t>
            </w:r>
            <w:r w:rsidR="00AF0683">
              <w:rPr>
                <w:rFonts w:ascii="Times New Roman" w:hAnsi="Times New Roman" w:cs="Times New Roman"/>
                <w:b/>
                <w:bCs/>
                <w:szCs w:val="22"/>
              </w:rPr>
              <w:t xml:space="preserve"> </w:t>
            </w:r>
          </w:p>
          <w:p w:rsidRPr="00AF0683" w:rsidR="00AF0683" w:rsidP="00534E9C" w:rsidRDefault="00AF0683" w14:paraId="54D9B1E9" w14:textId="178C8DC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F0683">
              <w:rPr>
                <w:rFonts w:ascii="Times New Roman" w:hAnsi="Times New Roman" w:cs="Times New Roman"/>
                <w:szCs w:val="22"/>
              </w:rPr>
              <w:t xml:space="preserve">Lynette </w:t>
            </w:r>
            <w:r>
              <w:rPr>
                <w:rFonts w:ascii="Times New Roman" w:hAnsi="Times New Roman" w:cs="Times New Roman"/>
                <w:szCs w:val="22"/>
              </w:rPr>
              <w:t>shared about Nurse Day at the Capital: there is a bill regarding nursing not to be criminally charged for making a mistake; positive responses from legislators; the need for nurses continues to increase, in 2022 we needed 27,000; by 2035, we will need 58,000</w:t>
            </w:r>
          </w:p>
          <w:p w:rsidRPr="00AF0683" w:rsidR="00AF0683" w:rsidP="00534E9C" w:rsidRDefault="00AF0683" w14:paraId="72D58728" w14:textId="01EF2046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F0683">
              <w:rPr>
                <w:rFonts w:ascii="Times New Roman" w:hAnsi="Times New Roman" w:cs="Times New Roman"/>
                <w:szCs w:val="22"/>
              </w:rPr>
              <w:t>Crystal</w:t>
            </w:r>
            <w:r>
              <w:rPr>
                <w:rFonts w:ascii="Times New Roman" w:hAnsi="Times New Roman" w:cs="Times New Roman"/>
                <w:szCs w:val="22"/>
              </w:rPr>
              <w:t xml:space="preserve">, communication coordinator, stated that she will be posting on nursing network and NE TAPAN’s FB page, but suggests members can share on their personal FB pages as well </w:t>
            </w:r>
          </w:p>
        </w:tc>
        <w:tc>
          <w:tcPr>
            <w:tcW w:w="3318" w:type="dxa"/>
            <w:tcMar/>
          </w:tcPr>
          <w:p w:rsidRPr="00134BB6" w:rsidR="00534E9C" w:rsidP="00F85B66" w:rsidRDefault="00534E9C" w14:paraId="04AF09BD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D42177" w:rsidP="00D42177" w:rsidRDefault="00D42177" w14:paraId="59407016" w14:textId="77777777">
      <w:pPr>
        <w:rPr>
          <w:rFonts w:asciiTheme="minorHAnsi" w:hAnsiTheme="minorHAnsi" w:cstheme="minorHAnsi"/>
          <w:sz w:val="22"/>
          <w:szCs w:val="22"/>
        </w:rPr>
      </w:pPr>
    </w:p>
    <w:p w:rsidRPr="002711FF" w:rsidR="00D42177" w:rsidP="00D42177" w:rsidRDefault="00D42177" w14:paraId="1818D0F7" w14:textId="42DF12CE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ADJOURNMENT:  </w:t>
      </w:r>
      <w:r w:rsidRPr="00A92251" w:rsidR="00A92251">
        <w:rPr>
          <w:rFonts w:asciiTheme="minorHAnsi" w:hAnsiTheme="minorHAnsi" w:cstheme="minorHAnsi"/>
          <w:bCs/>
          <w:sz w:val="22"/>
          <w:szCs w:val="22"/>
        </w:rPr>
        <w:t>10:28 am</w:t>
      </w:r>
    </w:p>
    <w:p w:rsidRPr="002711FF" w:rsidR="00D42177" w:rsidP="00D42177" w:rsidRDefault="00D42177" w14:paraId="0B154676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Pr="00534E9C" w:rsidR="00D42177" w:rsidP="00D42177" w:rsidRDefault="00D42177" w14:paraId="4A3CCF38" w14:textId="1845685E">
      <w:pPr>
        <w:rPr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NEXT MEETING: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34E9C" w:rsidR="00A92251">
        <w:rPr>
          <w:sz w:val="22"/>
          <w:szCs w:val="22"/>
        </w:rPr>
        <w:t xml:space="preserve">In Person at </w:t>
      </w:r>
      <w:r w:rsidRPr="00534E9C" w:rsidR="004E5A0B">
        <w:rPr>
          <w:sz w:val="22"/>
          <w:szCs w:val="22"/>
        </w:rPr>
        <w:t xml:space="preserve">Sheraton Hotel </w:t>
      </w:r>
      <w:r w:rsidRPr="00534E9C" w:rsidR="00000D48">
        <w:rPr>
          <w:sz w:val="22"/>
          <w:szCs w:val="22"/>
        </w:rPr>
        <w:t xml:space="preserve">400 North Olive </w:t>
      </w:r>
      <w:r w:rsidRPr="00534E9C" w:rsidR="000D1815">
        <w:rPr>
          <w:sz w:val="22"/>
          <w:szCs w:val="22"/>
        </w:rPr>
        <w:t>Street, Dallas, 75</w:t>
      </w:r>
      <w:r w:rsidRPr="00534E9C" w:rsidR="00743801">
        <w:rPr>
          <w:sz w:val="22"/>
          <w:szCs w:val="22"/>
        </w:rPr>
        <w:t>201</w:t>
      </w:r>
    </w:p>
    <w:p w:rsidRPr="00534E9C" w:rsidR="00D42177" w:rsidP="00D42177" w:rsidRDefault="00D42177" w14:paraId="19E67395" w14:textId="77777777">
      <w:pPr>
        <w:rPr>
          <w:sz w:val="22"/>
          <w:szCs w:val="22"/>
        </w:rPr>
      </w:pPr>
    </w:p>
    <w:p w:rsidRPr="00743801" w:rsidR="00D42177" w:rsidP="00D42177" w:rsidRDefault="00205D67" w14:paraId="38ECE59C" w14:textId="2A238439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MINUTES PREPAR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BY</w:t>
      </w:r>
      <w:r w:rsidR="00DC6CBD">
        <w:rPr>
          <w:rFonts w:asciiTheme="minorHAnsi" w:hAnsiTheme="minorHAnsi" w:cstheme="minorHAnsi"/>
          <w:sz w:val="22"/>
          <w:szCs w:val="22"/>
        </w:rPr>
        <w:t>:</w:t>
      </w:r>
      <w:r w:rsidR="00D42177">
        <w:rPr>
          <w:rFonts w:asciiTheme="minorHAnsi" w:hAnsiTheme="minorHAnsi" w:cstheme="minorHAnsi"/>
          <w:sz w:val="22"/>
          <w:szCs w:val="22"/>
        </w:rPr>
        <w:t xml:space="preserve">                </w:t>
      </w:r>
      <w:r w:rsidRPr="00534E9C" w:rsidR="00743801">
        <w:rPr>
          <w:sz w:val="22"/>
          <w:szCs w:val="22"/>
        </w:rPr>
        <w:t>Terri Lytle</w:t>
      </w:r>
      <w:r w:rsidRPr="002711FF" w:rsidR="00D42177">
        <w:rPr>
          <w:rFonts w:asciiTheme="minorHAnsi" w:hAnsiTheme="minorHAnsi" w:cstheme="minorHAnsi"/>
          <w:sz w:val="22"/>
          <w:szCs w:val="22"/>
        </w:rPr>
        <w:tab/>
      </w:r>
      <w:r w:rsidRPr="002711FF" w:rsidR="00D42177">
        <w:rPr>
          <w:rFonts w:asciiTheme="minorHAnsi" w:hAnsiTheme="minorHAnsi" w:cstheme="minorHAnsi"/>
          <w:sz w:val="22"/>
          <w:szCs w:val="22"/>
        </w:rPr>
        <w:tab/>
      </w:r>
      <w:r w:rsidRPr="002711FF" w:rsidR="00D42177">
        <w:rPr>
          <w:rFonts w:asciiTheme="minorHAnsi" w:hAnsiTheme="minorHAnsi" w:cstheme="minorHAnsi"/>
          <w:sz w:val="22"/>
          <w:szCs w:val="22"/>
        </w:rPr>
        <w:tab/>
      </w:r>
      <w:r w:rsidRPr="002711FF" w:rsidR="00D42177">
        <w:rPr>
          <w:rFonts w:asciiTheme="minorHAnsi" w:hAnsiTheme="minorHAnsi" w:cstheme="minorHAnsi"/>
          <w:sz w:val="22"/>
          <w:szCs w:val="22"/>
        </w:rPr>
        <w:tab/>
      </w:r>
      <w:r w:rsidRPr="00205D67" w:rsidR="00D42177"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Date</w:t>
      </w:r>
      <w:r w:rsidRPr="00205D67">
        <w:rPr>
          <w:rFonts w:asciiTheme="minorHAnsi" w:hAnsiTheme="minorHAnsi" w:cstheme="minorHAnsi"/>
          <w:b/>
          <w:sz w:val="22"/>
          <w:szCs w:val="22"/>
        </w:rPr>
        <w:t>:</w:t>
      </w:r>
      <w:r w:rsidR="00743801">
        <w:rPr>
          <w:rFonts w:asciiTheme="minorHAnsi" w:hAnsiTheme="minorHAnsi" w:cstheme="minorHAnsi"/>
          <w:b/>
          <w:sz w:val="22"/>
          <w:szCs w:val="22"/>
        </w:rPr>
        <w:t xml:space="preserve">   </w:t>
      </w:r>
      <w:r w:rsidRPr="00534E9C" w:rsidR="00743801">
        <w:rPr>
          <w:bCs/>
          <w:sz w:val="22"/>
          <w:szCs w:val="22"/>
        </w:rPr>
        <w:t>March 15, 2025</w:t>
      </w:r>
    </w:p>
    <w:p w:rsidR="00FE4C4F" w:rsidRDefault="00FE4C4F" w14:paraId="73315A46" w14:textId="77777777"/>
    <w:sectPr w:rsidR="00FE4C4F" w:rsidSect="002C0AF9">
      <w:headerReference w:type="default" r:id="rId7"/>
      <w:headerReference w:type="first" r:id="rId8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D5581" w:rsidRDefault="00CD5581" w14:paraId="09A15A8D" w14:textId="77777777">
      <w:r>
        <w:separator/>
      </w:r>
    </w:p>
  </w:endnote>
  <w:endnote w:type="continuationSeparator" w:id="0">
    <w:p w:rsidR="00CD5581" w:rsidRDefault="00CD5581" w14:paraId="4FC6815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D5581" w:rsidRDefault="00CD5581" w14:paraId="092E64F5" w14:textId="77777777">
      <w:r>
        <w:separator/>
      </w:r>
    </w:p>
  </w:footnote>
  <w:footnote w:type="continuationSeparator" w:id="0">
    <w:p w:rsidR="00CD5581" w:rsidRDefault="00CD5581" w14:paraId="6134FBB1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278B0" w:rsidP="000956A7" w:rsidRDefault="007278B0" w14:paraId="10EA437B" w14:textId="77777777">
    <w:pPr>
      <w:pStyle w:val="Header"/>
      <w:jc w:val="center"/>
    </w:pPr>
  </w:p>
  <w:p w:rsidR="007278B0" w:rsidRDefault="007278B0" w14:paraId="062B8873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7278B0" w:rsidP="001A1B8B" w:rsidRDefault="00DC6CBD" w14:paraId="591D54C2" w14:textId="77777777">
    <w:pPr>
      <w:pStyle w:val="Header"/>
      <w:jc w:val="center"/>
    </w:pPr>
    <w:r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4FB020E"/>
    <w:multiLevelType w:val="hybridMultilevel"/>
    <w:tmpl w:val="F7AAC3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9123730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8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Mq0FAMUc2dotAAAA"/>
  </w:docVars>
  <w:rsids>
    <w:rsidRoot w:val="00D42177"/>
    <w:rsid w:val="00000D48"/>
    <w:rsid w:val="0000740E"/>
    <w:rsid w:val="00024E73"/>
    <w:rsid w:val="00026732"/>
    <w:rsid w:val="000328E6"/>
    <w:rsid w:val="00035606"/>
    <w:rsid w:val="00037C9B"/>
    <w:rsid w:val="00044EE7"/>
    <w:rsid w:val="00067F2C"/>
    <w:rsid w:val="000740E3"/>
    <w:rsid w:val="000856F9"/>
    <w:rsid w:val="00085C6D"/>
    <w:rsid w:val="000959C3"/>
    <w:rsid w:val="000A1C04"/>
    <w:rsid w:val="000A66E7"/>
    <w:rsid w:val="000B3860"/>
    <w:rsid w:val="000D1815"/>
    <w:rsid w:val="000D4A8E"/>
    <w:rsid w:val="000D546A"/>
    <w:rsid w:val="000E0572"/>
    <w:rsid w:val="000E0A7B"/>
    <w:rsid w:val="000E0B09"/>
    <w:rsid w:val="00106F24"/>
    <w:rsid w:val="00121065"/>
    <w:rsid w:val="00123E2D"/>
    <w:rsid w:val="00132F07"/>
    <w:rsid w:val="001450EB"/>
    <w:rsid w:val="001A5E40"/>
    <w:rsid w:val="001C3C7F"/>
    <w:rsid w:val="001D012F"/>
    <w:rsid w:val="0020184D"/>
    <w:rsid w:val="00205D67"/>
    <w:rsid w:val="00220BEA"/>
    <w:rsid w:val="00220E9D"/>
    <w:rsid w:val="0022403D"/>
    <w:rsid w:val="002303FC"/>
    <w:rsid w:val="00261D45"/>
    <w:rsid w:val="0027267A"/>
    <w:rsid w:val="00274563"/>
    <w:rsid w:val="00290511"/>
    <w:rsid w:val="002911E7"/>
    <w:rsid w:val="002C0AF9"/>
    <w:rsid w:val="002E5B43"/>
    <w:rsid w:val="002F5A2C"/>
    <w:rsid w:val="003025C6"/>
    <w:rsid w:val="00315959"/>
    <w:rsid w:val="00315E7B"/>
    <w:rsid w:val="003237AF"/>
    <w:rsid w:val="003339EA"/>
    <w:rsid w:val="00333F37"/>
    <w:rsid w:val="00354340"/>
    <w:rsid w:val="00375B5F"/>
    <w:rsid w:val="0037786B"/>
    <w:rsid w:val="003A2C8D"/>
    <w:rsid w:val="003C0960"/>
    <w:rsid w:val="00412F89"/>
    <w:rsid w:val="00423CB1"/>
    <w:rsid w:val="004331C2"/>
    <w:rsid w:val="004465B0"/>
    <w:rsid w:val="00454F77"/>
    <w:rsid w:val="004565AA"/>
    <w:rsid w:val="0046032D"/>
    <w:rsid w:val="00461FBB"/>
    <w:rsid w:val="004649FD"/>
    <w:rsid w:val="00466CA1"/>
    <w:rsid w:val="00480A74"/>
    <w:rsid w:val="004861BD"/>
    <w:rsid w:val="004864F5"/>
    <w:rsid w:val="004944AE"/>
    <w:rsid w:val="004972C6"/>
    <w:rsid w:val="004A0CF5"/>
    <w:rsid w:val="004B26A5"/>
    <w:rsid w:val="004C17D5"/>
    <w:rsid w:val="004D0025"/>
    <w:rsid w:val="004D6D3E"/>
    <w:rsid w:val="004E5A0B"/>
    <w:rsid w:val="004F5CC9"/>
    <w:rsid w:val="004F64C5"/>
    <w:rsid w:val="005054A6"/>
    <w:rsid w:val="00505CCD"/>
    <w:rsid w:val="00510636"/>
    <w:rsid w:val="005115E2"/>
    <w:rsid w:val="00527E77"/>
    <w:rsid w:val="0053366E"/>
    <w:rsid w:val="005336B6"/>
    <w:rsid w:val="00534500"/>
    <w:rsid w:val="00534E9C"/>
    <w:rsid w:val="005523AD"/>
    <w:rsid w:val="00555AA3"/>
    <w:rsid w:val="005561E2"/>
    <w:rsid w:val="00566C01"/>
    <w:rsid w:val="005C30FD"/>
    <w:rsid w:val="005D453D"/>
    <w:rsid w:val="00616309"/>
    <w:rsid w:val="00617A08"/>
    <w:rsid w:val="00625969"/>
    <w:rsid w:val="00630F9E"/>
    <w:rsid w:val="00633FF9"/>
    <w:rsid w:val="006360C1"/>
    <w:rsid w:val="006505E3"/>
    <w:rsid w:val="006701D4"/>
    <w:rsid w:val="00691BAB"/>
    <w:rsid w:val="00693B38"/>
    <w:rsid w:val="006979F8"/>
    <w:rsid w:val="006A5AEF"/>
    <w:rsid w:val="006C2A56"/>
    <w:rsid w:val="006D5EA4"/>
    <w:rsid w:val="006D67EB"/>
    <w:rsid w:val="006F5510"/>
    <w:rsid w:val="007061CC"/>
    <w:rsid w:val="00716701"/>
    <w:rsid w:val="0072164A"/>
    <w:rsid w:val="00724EF2"/>
    <w:rsid w:val="007278B0"/>
    <w:rsid w:val="00731CFD"/>
    <w:rsid w:val="00743801"/>
    <w:rsid w:val="00754F65"/>
    <w:rsid w:val="007554B1"/>
    <w:rsid w:val="00757942"/>
    <w:rsid w:val="00782E09"/>
    <w:rsid w:val="007845D3"/>
    <w:rsid w:val="00791CBB"/>
    <w:rsid w:val="007C42C8"/>
    <w:rsid w:val="007D4DCE"/>
    <w:rsid w:val="007F4F02"/>
    <w:rsid w:val="00815EBC"/>
    <w:rsid w:val="00817830"/>
    <w:rsid w:val="008219B5"/>
    <w:rsid w:val="00835968"/>
    <w:rsid w:val="00837666"/>
    <w:rsid w:val="008377F7"/>
    <w:rsid w:val="00843699"/>
    <w:rsid w:val="00847352"/>
    <w:rsid w:val="00850D8D"/>
    <w:rsid w:val="0088160D"/>
    <w:rsid w:val="00885E78"/>
    <w:rsid w:val="008902CC"/>
    <w:rsid w:val="008926F6"/>
    <w:rsid w:val="008943CE"/>
    <w:rsid w:val="008A4072"/>
    <w:rsid w:val="008C1791"/>
    <w:rsid w:val="008C28B3"/>
    <w:rsid w:val="008D0DD2"/>
    <w:rsid w:val="00901825"/>
    <w:rsid w:val="00915987"/>
    <w:rsid w:val="00920B44"/>
    <w:rsid w:val="00932228"/>
    <w:rsid w:val="009356BA"/>
    <w:rsid w:val="0094233B"/>
    <w:rsid w:val="0095369E"/>
    <w:rsid w:val="009545ED"/>
    <w:rsid w:val="00962B31"/>
    <w:rsid w:val="00974388"/>
    <w:rsid w:val="00990576"/>
    <w:rsid w:val="0099104A"/>
    <w:rsid w:val="009A4DBD"/>
    <w:rsid w:val="009B4594"/>
    <w:rsid w:val="009B7E26"/>
    <w:rsid w:val="009D41DD"/>
    <w:rsid w:val="009F1669"/>
    <w:rsid w:val="009F4607"/>
    <w:rsid w:val="00A11448"/>
    <w:rsid w:val="00A114AD"/>
    <w:rsid w:val="00A12A38"/>
    <w:rsid w:val="00A172B2"/>
    <w:rsid w:val="00A43D2A"/>
    <w:rsid w:val="00A47CB2"/>
    <w:rsid w:val="00A660E9"/>
    <w:rsid w:val="00A82109"/>
    <w:rsid w:val="00A85FA2"/>
    <w:rsid w:val="00A86A4D"/>
    <w:rsid w:val="00A87237"/>
    <w:rsid w:val="00A92251"/>
    <w:rsid w:val="00A924C7"/>
    <w:rsid w:val="00A97298"/>
    <w:rsid w:val="00AA61CB"/>
    <w:rsid w:val="00AC079B"/>
    <w:rsid w:val="00AC3CDE"/>
    <w:rsid w:val="00AD08A4"/>
    <w:rsid w:val="00AD2CEE"/>
    <w:rsid w:val="00AD3017"/>
    <w:rsid w:val="00AF0683"/>
    <w:rsid w:val="00AF4A85"/>
    <w:rsid w:val="00B243B2"/>
    <w:rsid w:val="00B25F46"/>
    <w:rsid w:val="00B30B43"/>
    <w:rsid w:val="00B5708F"/>
    <w:rsid w:val="00B91F4C"/>
    <w:rsid w:val="00B955A4"/>
    <w:rsid w:val="00BA248B"/>
    <w:rsid w:val="00BA2B52"/>
    <w:rsid w:val="00BA52B4"/>
    <w:rsid w:val="00BC159E"/>
    <w:rsid w:val="00BC55E6"/>
    <w:rsid w:val="00BE3263"/>
    <w:rsid w:val="00BE55AE"/>
    <w:rsid w:val="00C12569"/>
    <w:rsid w:val="00C20165"/>
    <w:rsid w:val="00C229E8"/>
    <w:rsid w:val="00C2375D"/>
    <w:rsid w:val="00C26518"/>
    <w:rsid w:val="00C30EB6"/>
    <w:rsid w:val="00C3466D"/>
    <w:rsid w:val="00C34CFE"/>
    <w:rsid w:val="00C400BE"/>
    <w:rsid w:val="00C60E67"/>
    <w:rsid w:val="00C700B8"/>
    <w:rsid w:val="00C7278C"/>
    <w:rsid w:val="00C85F84"/>
    <w:rsid w:val="00C90834"/>
    <w:rsid w:val="00CA0005"/>
    <w:rsid w:val="00CA1DD5"/>
    <w:rsid w:val="00CC1DF4"/>
    <w:rsid w:val="00CC320B"/>
    <w:rsid w:val="00CD5581"/>
    <w:rsid w:val="00CD7CF3"/>
    <w:rsid w:val="00CE385E"/>
    <w:rsid w:val="00CF5318"/>
    <w:rsid w:val="00D34B27"/>
    <w:rsid w:val="00D42177"/>
    <w:rsid w:val="00D5613C"/>
    <w:rsid w:val="00D61C46"/>
    <w:rsid w:val="00D62D66"/>
    <w:rsid w:val="00D67802"/>
    <w:rsid w:val="00D83461"/>
    <w:rsid w:val="00D8790F"/>
    <w:rsid w:val="00D912D4"/>
    <w:rsid w:val="00DA2D61"/>
    <w:rsid w:val="00DA53CA"/>
    <w:rsid w:val="00DC4A86"/>
    <w:rsid w:val="00DC6CBD"/>
    <w:rsid w:val="00DD1396"/>
    <w:rsid w:val="00DE3959"/>
    <w:rsid w:val="00DE3B1E"/>
    <w:rsid w:val="00DF3504"/>
    <w:rsid w:val="00E13927"/>
    <w:rsid w:val="00E56B52"/>
    <w:rsid w:val="00E66958"/>
    <w:rsid w:val="00EB2D7D"/>
    <w:rsid w:val="00EB4304"/>
    <w:rsid w:val="00EC6246"/>
    <w:rsid w:val="00ED6B09"/>
    <w:rsid w:val="00EE39DB"/>
    <w:rsid w:val="00EE5D24"/>
    <w:rsid w:val="00F05965"/>
    <w:rsid w:val="00F20213"/>
    <w:rsid w:val="00F26EEA"/>
    <w:rsid w:val="00F45EB1"/>
    <w:rsid w:val="00F47FD6"/>
    <w:rsid w:val="00F5344C"/>
    <w:rsid w:val="00F563B2"/>
    <w:rsid w:val="00F66C82"/>
    <w:rsid w:val="00F67CA1"/>
    <w:rsid w:val="00F7199E"/>
    <w:rsid w:val="00F732FD"/>
    <w:rsid w:val="00F74416"/>
    <w:rsid w:val="00F85B66"/>
    <w:rsid w:val="00F937DA"/>
    <w:rsid w:val="00FB7F69"/>
    <w:rsid w:val="00FE4C4F"/>
    <w:rsid w:val="00FE5C7A"/>
    <w:rsid w:val="00FF0E93"/>
    <w:rsid w:val="00FF7CA8"/>
    <w:rsid w:val="0307EB0B"/>
    <w:rsid w:val="0B485801"/>
    <w:rsid w:val="0C632220"/>
    <w:rsid w:val="24259509"/>
    <w:rsid w:val="2555E2DD"/>
    <w:rsid w:val="37073186"/>
    <w:rsid w:val="3E45FE25"/>
    <w:rsid w:val="53F02F9D"/>
    <w:rsid w:val="7EA24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42177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hAnsiTheme="majorHAnsi" w:eastAsiaTheme="majorEastAsia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hAnsiTheme="majorHAnsi" w:eastAsiaTheme="majorEastAsia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hAnsiTheme="majorHAnsi" w:eastAsiaTheme="majorEastAsia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hAnsiTheme="majorHAnsi" w:eastAsiaTheme="majorEastAsia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hAnsiTheme="majorHAnsi" w:eastAsiaTheme="majorEastAsia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hAnsiTheme="majorHAnsi" w:eastAsiaTheme="majorEastAsia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hAnsiTheme="majorHAnsi" w:eastAsiaTheme="majorEastAsia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C60E67"/>
    <w:rPr>
      <w:rFonts w:asciiTheme="majorHAnsi" w:hAnsiTheme="majorHAnsi" w:eastAsiaTheme="majorEastAsia" w:cstheme="majorBidi"/>
      <w:color w:val="7C9163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C60E67"/>
    <w:rPr>
      <w:rFonts w:asciiTheme="majorHAnsi" w:hAnsiTheme="majorHAnsi" w:eastAsiaTheme="majorEastAsia" w:cstheme="majorBidi"/>
      <w:color w:val="7C9163" w:themeColor="accent1" w:themeShade="BF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rsid w:val="00C60E67"/>
    <w:rPr>
      <w:rFonts w:asciiTheme="majorHAnsi" w:hAnsiTheme="majorHAnsi" w:eastAsiaTheme="majorEastAsia" w:cstheme="majorBidi"/>
      <w:color w:val="536142" w:themeColor="accent1" w:themeShade="80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C60E67"/>
    <w:rPr>
      <w:rFonts w:asciiTheme="majorHAnsi" w:hAnsiTheme="majorHAnsi" w:eastAsiaTheme="majorEastAsia" w:cstheme="majorBidi"/>
      <w:i/>
      <w:iCs/>
      <w:color w:val="7C9163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C60E67"/>
    <w:rPr>
      <w:rFonts w:asciiTheme="majorHAnsi" w:hAnsiTheme="majorHAnsi" w:eastAsiaTheme="majorEastAsia" w:cstheme="majorBidi"/>
      <w:color w:val="7C9163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C60E67"/>
    <w:rPr>
      <w:rFonts w:asciiTheme="majorHAnsi" w:hAnsiTheme="majorHAnsi" w:eastAsiaTheme="majorEastAsia" w:cstheme="majorBidi"/>
      <w:color w:val="536142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C60E67"/>
    <w:rPr>
      <w:rFonts w:asciiTheme="majorHAnsi" w:hAnsiTheme="majorHAnsi" w:eastAsiaTheme="majorEastAsia" w:cstheme="majorBidi"/>
      <w:i/>
      <w:iCs/>
      <w:color w:val="536142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60E67"/>
    <w:rPr>
      <w:rFonts w:asciiTheme="majorHAnsi" w:hAnsiTheme="majorHAnsi" w:eastAsiaTheme="majorEastAsia" w:cstheme="majorBidi"/>
      <w:color w:val="262626" w:themeColor="text1" w:themeTint="D9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C60E67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hAnsiTheme="minorHAnsi" w:eastAsia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hAnsiTheme="majorHAnsi" w:eastAsiaTheme="majorEastAsia" w:cstheme="majorBidi"/>
      <w:spacing w:val="-10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C60E67"/>
    <w:rPr>
      <w:rFonts w:asciiTheme="majorHAnsi" w:hAnsiTheme="majorHAnsi" w:eastAsiaTheme="majorEastAsia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hAnsiTheme="minorHAnsi" w:eastAsiaTheme="minorHAnsi" w:cstheme="minorBidi"/>
      <w:color w:val="5A5A5A" w:themeColor="text1" w:themeTint="A5"/>
      <w:spacing w:val="15"/>
      <w:sz w:val="22"/>
      <w:szCs w:val="22"/>
    </w:rPr>
  </w:style>
  <w:style w:type="character" w:styleId="SubtitleChar" w:customStyle="1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hAnsiTheme="minorHAnsi" w:eastAsia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hAnsiTheme="minorHAnsi" w:eastAsiaTheme="minorHAnsi" w:cstheme="minorBidi"/>
      <w:i/>
      <w:iCs/>
      <w:color w:val="404040" w:themeColor="text1" w:themeTint="BF"/>
      <w:sz w:val="22"/>
      <w:szCs w:val="22"/>
    </w:rPr>
  </w:style>
  <w:style w:type="character" w:styleId="QuoteChar" w:customStyle="1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color="A5B592" w:themeColor="accent1" w:sz="4" w:space="10"/>
        <w:bottom w:val="single" w:color="A5B592" w:themeColor="accent1" w:sz="4" w:space="10"/>
      </w:pBdr>
      <w:spacing w:before="360" w:after="360" w:line="259" w:lineRule="auto"/>
      <w:ind w:left="864" w:right="864"/>
      <w:jc w:val="center"/>
    </w:pPr>
    <w:rPr>
      <w:rFonts w:asciiTheme="minorHAnsi" w:hAnsiTheme="minorHAnsi" w:eastAsiaTheme="minorHAnsi" w:cstheme="minorBidi"/>
      <w:i/>
      <w:iCs/>
      <w:color w:val="A5B592" w:themeColor="accent1"/>
      <w:sz w:val="22"/>
      <w:szCs w:val="2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D42177"/>
    <w:rPr>
      <w:rFonts w:ascii="Times New Roman" w:hAnsi="Times New Roman" w:eastAsia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hAnsi="Calibri" w:cs="Consolas" w:eastAsiaTheme="minorHAnsi"/>
      <w:sz w:val="22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DC6CBD"/>
    <w:rPr>
      <w:rFonts w:ascii="Times New Roman" w:hAnsi="Times New Roman" w:eastAsia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505E3"/>
    <w:rPr>
      <w:rFonts w:ascii="Segoe UI" w:hAnsi="Segoe UI" w:eastAsia="Times New Roman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B459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66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JPS Health Network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tation</dc:creator>
  <keywords/>
  <dc:description/>
  <lastModifiedBy>Robinson, Crystal</lastModifiedBy>
  <revision>45</revision>
  <lastPrinted>2019-11-07T15:08:00.0000000Z</lastPrinted>
  <dcterms:created xsi:type="dcterms:W3CDTF">2025-03-16T01:38:00.0000000Z</dcterms:created>
  <dcterms:modified xsi:type="dcterms:W3CDTF">2025-04-02T14:41:59.8668758Z</dcterms:modified>
</coreProperties>
</file>